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3DCCCE88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853F18">
        <w:t>6</w:t>
      </w:r>
      <w:r w:rsidR="00603216" w:rsidRPr="0012501D">
        <w:t xml:space="preserve">: </w:t>
      </w:r>
      <w:r w:rsidR="00853F18">
        <w:rPr>
          <w:color w:val="000000"/>
          <w:shd w:val="clear" w:color="auto" w:fill="FFFFFF"/>
        </w:rPr>
        <w:t>5.3, 5.5, 5.7, 5.9, 5.13, 5.14, 5.17, 5.21, 5.24, 5.25, 5.26, 5.27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11FF8995" w:rsidR="0066496C" w:rsidRDefault="0065146E" w:rsidP="00853F1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5</w:t>
      </w:r>
      <w:r w:rsidR="00E67BEE">
        <w:rPr>
          <w:rFonts w:ascii="Times New Roman" w:hAnsi="Times New Roman" w:cs="Times New Roman"/>
          <w:b/>
          <w:bCs/>
        </w:rPr>
        <w:t>.3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Two electric fields with an amplitude ratio of 3:1 and in time phase, act</w:t>
      </w:r>
      <w:r w:rsidR="00853F18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at right angles to one</w:t>
      </w:r>
      <w:r w:rsidR="00853F18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another in space. On a set of x-y axes draw the path</w:t>
      </w:r>
      <w:r w:rsidR="00853F18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traced by the tip of the resultant. Given that the total power developed across</w:t>
      </w:r>
      <w:r w:rsidR="00853F18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a 50 Ω load is 10 W, find the peak voltage corresponding to the unity</w:t>
      </w:r>
      <w:r w:rsidR="00853F18">
        <w:rPr>
          <w:rFonts w:ascii="Times New Roman" w:hAnsi="Times New Roman" w:cs="Times New Roman"/>
          <w:b/>
          <w:bCs/>
        </w:rPr>
        <w:t xml:space="preserve"> </w:t>
      </w:r>
      <w:r w:rsidR="00853F18" w:rsidRPr="00853F18">
        <w:rPr>
          <w:rFonts w:ascii="Times New Roman" w:hAnsi="Times New Roman" w:cs="Times New Roman"/>
          <w:b/>
          <w:bCs/>
        </w:rPr>
        <w:t>amplitude.</w:t>
      </w:r>
    </w:p>
    <w:p w14:paraId="51ECC4B2" w14:textId="702F41E8" w:rsidR="002B75C9" w:rsidRDefault="00853F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= 10W, Ω = 50, ratio 3:1</w:t>
      </w:r>
    </w:p>
    <w:p w14:paraId="07A05B48" w14:textId="7F8A1CD2" w:rsidR="00853F18" w:rsidRDefault="00853F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 peak voltage at unity amplitude:</w:t>
      </w:r>
    </w:p>
    <w:p w14:paraId="11E5AAF1" w14:textId="32357B1E" w:rsidR="00853F18" w:rsidRDefault="00853F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 Ohm’s law</w:t>
      </w:r>
      <w:r w:rsidR="00907E05">
        <w:rPr>
          <w:rFonts w:ascii="Times New Roman" w:hAnsi="Times New Roman" w:cs="Times New Roman"/>
        </w:rPr>
        <w:t xml:space="preserve"> and average RMS power in a sinusoidal wave</w:t>
      </w:r>
      <w:r>
        <w:rPr>
          <w:rFonts w:ascii="Times New Roman" w:hAnsi="Times New Roman" w:cs="Times New Roman"/>
        </w:rPr>
        <w:t>…</w:t>
      </w:r>
    </w:p>
    <w:p w14:paraId="59B2CEBF" w14:textId="0D6D60A8" w:rsidR="00A74AA6" w:rsidRPr="00A74AA6" w:rsidRDefault="00897C89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M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V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den>
          </m:f>
        </m:oMath>
      </m:oMathPara>
    </w:p>
    <w:p w14:paraId="465E07C9" w14:textId="5F8F1779" w:rsidR="00853F18" w:rsidRPr="00853F18" w:rsidRDefault="00853F18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P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P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V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2R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V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P*2R</m:t>
              </m:r>
            </m:e>
          </m:rad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10W*2(50ohm)</m:t>
              </m:r>
            </m:e>
          </m:rad>
          <m:r>
            <w:rPr>
              <w:rFonts w:ascii="Cambria Math" w:eastAsiaTheme="minorEastAsia" w:hAnsi="Cambria Math" w:cs="Times New Roman"/>
            </w:rPr>
            <m:t xml:space="preserve"> =31.62V</m:t>
          </m:r>
        </m:oMath>
      </m:oMathPara>
    </w:p>
    <w:p w14:paraId="3DCC213B" w14:textId="3BF977FF" w:rsidR="00853F18" w:rsidRPr="00853F18" w:rsidRDefault="00897C89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eak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(</m:t>
              </m:r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, </m:t>
          </m:r>
          <m:r>
            <w:rPr>
              <w:rFonts w:ascii="Cambria Math" w:eastAsiaTheme="minorEastAsia" w:hAnsi="Cambria Math" w:cs="Times New Roman"/>
            </w:rPr>
            <m:t>due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to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equal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time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p</m:t>
          </m:r>
          <m:r>
            <w:rPr>
              <w:rFonts w:ascii="Cambria Math" w:eastAsiaTheme="minorEastAsia" w:hAnsi="Cambria Math" w:cs="Times New Roman"/>
            </w:rPr>
            <m:t>h</m:t>
          </m:r>
          <m:r>
            <w:rPr>
              <w:rFonts w:ascii="Cambria Math" w:eastAsiaTheme="minorEastAsia" w:hAnsi="Cambria Math" w:cs="Times New Roman"/>
            </w:rPr>
            <m:t>ase</m:t>
          </m:r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4259C16F" w14:textId="1C6E8839" w:rsidR="00853F18" w:rsidRPr="00337401" w:rsidRDefault="00897C89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31.62</m:t>
              </m:r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 1000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>+ 9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1000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>= 10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  </m:t>
          </m:r>
        </m:oMath>
      </m:oMathPara>
    </w:p>
    <w:p w14:paraId="5DD5AE10" w14:textId="0A8700C0" w:rsidR="00537967" w:rsidRPr="00A74AA6" w:rsidRDefault="00897C89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100</m:t>
              </m:r>
            </m:e>
          </m:rad>
          <m:r>
            <w:rPr>
              <w:rFonts w:ascii="Cambria Math" w:eastAsiaTheme="minorEastAsia" w:hAnsi="Cambria Math" w:cs="Times New Roman"/>
            </w:rPr>
            <m:t xml:space="preserve"> =</m:t>
          </m:r>
          <m:r>
            <w:rPr>
              <w:rFonts w:ascii="Cambria Math" w:eastAsiaTheme="minorEastAsia" w:hAnsi="Cambria Math" w:cs="Times New Roman"/>
              <w:highlight w:val="yellow"/>
            </w:rPr>
            <m:t>10</m:t>
          </m:r>
          <m:r>
            <w:rPr>
              <w:rFonts w:ascii="Cambria Math" w:eastAsiaTheme="minorEastAsia" w:hAnsi="Cambria Math" w:cs="Times New Roman"/>
              <w:highlight w:val="yellow"/>
            </w:rPr>
            <m:t>V</m:t>
          </m:r>
        </m:oMath>
      </m:oMathPara>
    </w:p>
    <w:p w14:paraId="65936D41" w14:textId="53EBC395" w:rsidR="00502A6D" w:rsidRPr="00AF6A8D" w:rsidRDefault="00AB71FF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α= 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an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3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</m:t>
                  </m:r>
                </m:sub>
              </m:sSub>
            </m:den>
          </m:f>
          <m:box>
            <m:boxPr>
              <m:opEmu m:val="1"/>
              <m:ctrlPr>
                <w:rPr>
                  <w:rFonts w:ascii="Cambria Math" w:hAnsi="Cambria Math" w:cs="Times New Roman"/>
                  <w:i/>
                </w:rPr>
              </m:ctrlPr>
            </m:boxPr>
            <m:e>
              <m:r>
                <w:rPr>
                  <w:rFonts w:ascii="Cambria Math" w:hAnsi="Cambria Math" w:cs="Times New Roman"/>
                </w:rPr>
                <m:t xml:space="preserve">   </m:t>
              </m:r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  <m:r>
                <w:rPr>
                  <w:rFonts w:ascii="Cambria Math" w:hAnsi="Cambria Math" w:cs="Times New Roman"/>
                </w:rPr>
                <m:t xml:space="preserve">  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tan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3.33V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0V</m:t>
                  </m:r>
                </m:den>
              </m:f>
              <m:r>
                <w:rPr>
                  <w:rFonts w:ascii="Cambria Math" w:hAnsi="Cambria Math" w:cs="Times New Roman"/>
                </w:rPr>
                <m:t>=18.45°</m:t>
              </m:r>
            </m:e>
          </m:box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18FCC432" w14:textId="360E9C22" w:rsidR="00AF6A8D" w:rsidRPr="00AB71FF" w:rsidRDefault="000A3E5A" w:rsidP="000A3E5A">
      <w:pPr>
        <w:jc w:val="center"/>
        <w:rPr>
          <w:rFonts w:ascii="Times New Roman" w:hAnsi="Times New Roman" w:cs="Times New Roman"/>
        </w:rPr>
      </w:pPr>
      <w:r w:rsidRPr="000A3E5A">
        <w:rPr>
          <w:rFonts w:ascii="Times New Roman" w:hAnsi="Times New Roman" w:cs="Times New Roman"/>
          <w:noProof/>
        </w:rPr>
        <w:drawing>
          <wp:inline distT="0" distB="0" distL="0" distR="0" wp14:anchorId="69889100" wp14:editId="0DB7D8D9">
            <wp:extent cx="3605538" cy="3588589"/>
            <wp:effectExtent l="0" t="0" r="0" b="0"/>
            <wp:docPr id="1482785299" name="Picture 1" descr="A diagram of a cross with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785299" name="Picture 1" descr="A diagram of a cross with arrow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4881" cy="3607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D15B5" w14:textId="08593998" w:rsidR="00194CBC" w:rsidRDefault="00194CBC" w:rsidP="00F9105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5.5 </w:t>
      </w:r>
      <w:r w:rsidR="00F91052" w:rsidRPr="00F91052">
        <w:rPr>
          <w:rFonts w:ascii="Times New Roman" w:hAnsi="Times New Roman" w:cs="Times New Roman"/>
          <w:b/>
          <w:bCs/>
        </w:rPr>
        <w:t>Two electric field vectors of amplitude ratio 3:1, are 90° out of time phase</w:t>
      </w:r>
      <w:r w:rsidR="00AB2D15">
        <w:rPr>
          <w:rFonts w:ascii="Times New Roman" w:hAnsi="Times New Roman" w:cs="Times New Roman"/>
          <w:b/>
          <w:bCs/>
        </w:rPr>
        <w:t xml:space="preserve"> </w:t>
      </w:r>
      <w:r w:rsidR="00F91052" w:rsidRPr="00F91052">
        <w:rPr>
          <w:rFonts w:ascii="Times New Roman" w:hAnsi="Times New Roman" w:cs="Times New Roman"/>
          <w:b/>
          <w:bCs/>
        </w:rPr>
        <w:t>with one another. On a set of x-y axes draw the path traced by the tip of the</w:t>
      </w:r>
      <w:r w:rsidR="00AB2D15">
        <w:rPr>
          <w:rFonts w:ascii="Times New Roman" w:hAnsi="Times New Roman" w:cs="Times New Roman"/>
          <w:b/>
          <w:bCs/>
        </w:rPr>
        <w:t xml:space="preserve"> </w:t>
      </w:r>
      <w:r w:rsidR="00F91052" w:rsidRPr="00F91052">
        <w:rPr>
          <w:rFonts w:ascii="Times New Roman" w:hAnsi="Times New Roman" w:cs="Times New Roman"/>
          <w:b/>
          <w:bCs/>
        </w:rPr>
        <w:t xml:space="preserve">resultant vector. If the peak voltages are 3 V and 1 V determine the </w:t>
      </w:r>
      <w:r w:rsidR="00AB2D15">
        <w:rPr>
          <w:rFonts w:ascii="Times New Roman" w:hAnsi="Times New Roman" w:cs="Times New Roman"/>
          <w:b/>
          <w:bCs/>
        </w:rPr>
        <w:t>average</w:t>
      </w:r>
      <w:r w:rsidR="00D44B67">
        <w:rPr>
          <w:rFonts w:ascii="Times New Roman" w:hAnsi="Times New Roman" w:cs="Times New Roman"/>
          <w:b/>
          <w:bCs/>
        </w:rPr>
        <w:t xml:space="preserve"> </w:t>
      </w:r>
      <w:r w:rsidR="00F91052" w:rsidRPr="00F91052">
        <w:rPr>
          <w:rFonts w:ascii="Times New Roman" w:hAnsi="Times New Roman" w:cs="Times New Roman"/>
          <w:b/>
          <w:bCs/>
        </w:rPr>
        <w:t>power developed in a 10 Ω load.</w:t>
      </w:r>
    </w:p>
    <w:p w14:paraId="79470C88" w14:textId="11ED35C3" w:rsidR="00D44B67" w:rsidRDefault="00897C89" w:rsidP="00D44B67">
      <w:p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RMS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V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e>
            </m:rad>
          </m:den>
        </m:f>
      </m:oMath>
      <w:r w:rsidR="004D0342">
        <w:rPr>
          <w:rFonts w:ascii="Times New Roman" w:eastAsiaTheme="minorEastAsia" w:hAnsi="Times New Roman" w:cs="Times New Roman"/>
        </w:rPr>
        <w:t xml:space="preserve">;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x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</m:d>
        <m:r>
          <w:rPr>
            <w:rFonts w:ascii="Cambria Math" w:eastAsiaTheme="minorEastAsia" w:hAnsi="Cambria Math" w:cs="Times New Roman"/>
          </w:rPr>
          <m:t>=3Vco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wt</m:t>
            </m:r>
          </m:e>
        </m:d>
        <m:r>
          <w:rPr>
            <w:rFonts w:ascii="Cambria Math" w:eastAsiaTheme="minorEastAsia" w:hAnsi="Cambria Math" w:cs="Times New Roman"/>
          </w:rPr>
          <m:t>; 1Vcos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ωt+90°</m:t>
            </m:r>
          </m:e>
        </m:d>
        <m:r>
          <w:rPr>
            <w:rFonts w:ascii="Cambria Math" w:eastAsiaTheme="minorEastAsia" w:hAnsi="Cambria Math" w:cs="Times New Roman"/>
          </w:rPr>
          <m:t>=1Vsin(ωt)</m:t>
        </m:r>
      </m:oMath>
    </w:p>
    <w:p w14:paraId="7205DF39" w14:textId="77777777" w:rsidR="00155554" w:rsidRDefault="00155554" w:rsidP="00D44B67">
      <w:pPr>
        <w:rPr>
          <w:rFonts w:ascii="Times New Roman" w:eastAsiaTheme="minorEastAsia" w:hAnsi="Times New Roman" w:cs="Times New Roman"/>
        </w:rPr>
      </w:pPr>
    </w:p>
    <w:p w14:paraId="5FA46D80" w14:textId="2B757983" w:rsidR="00155554" w:rsidRPr="001B02E9" w:rsidRDefault="00897C89" w:rsidP="00D44B6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m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3V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="Times New Roman"/>
            </w:rPr>
            <m:t xml:space="preserve">=2.12V; 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ms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V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="Times New Roman"/>
            </w:rPr>
            <m:t xml:space="preserve">=0.707V </m:t>
          </m:r>
        </m:oMath>
      </m:oMathPara>
    </w:p>
    <w:p w14:paraId="0FA8FF50" w14:textId="236B9DB1" w:rsidR="001B02E9" w:rsidRPr="00A74AA6" w:rsidRDefault="00897C89" w:rsidP="00D44B6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RMS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m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ms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</m:e>
          </m:rad>
          <m:r>
            <w:rPr>
              <w:rFonts w:ascii="Cambria Math" w:eastAsiaTheme="minorEastAsia" w:hAnsi="Cambria Math" w:cs="Times New Roman"/>
            </w:rPr>
            <m:t xml:space="preserve"> 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 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2.1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0.707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Times New Roman"/>
            </w:rPr>
            <m:t>=2.33V</m:t>
          </m:r>
        </m:oMath>
      </m:oMathPara>
    </w:p>
    <w:p w14:paraId="35B8AEA0" w14:textId="0077D5BA" w:rsidR="00D44B67" w:rsidRPr="00853F18" w:rsidRDefault="00D44B67" w:rsidP="00D44B6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P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R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P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.33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10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P= </m:t>
          </m:r>
          <m:r>
            <w:rPr>
              <w:rFonts w:ascii="Cambria Math" w:eastAsiaTheme="minorEastAsia" w:hAnsi="Cambria Math" w:cs="Times New Roman"/>
              <w:highlight w:val="yellow"/>
            </w:rPr>
            <m:t>0.54W</m:t>
          </m:r>
        </m:oMath>
      </m:oMathPara>
    </w:p>
    <w:p w14:paraId="090FF54A" w14:textId="77777777" w:rsidR="00D44B67" w:rsidRPr="00853F18" w:rsidRDefault="00897C89" w:rsidP="00D44B6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eak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>+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(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bSup>
          <m:r>
            <w:rPr>
              <w:rFonts w:ascii="Cambria Math" w:eastAsiaTheme="minorEastAsia" w:hAnsi="Cambria Math" w:cs="Times New Roman"/>
            </w:rPr>
            <m:t>, due to equal time phase)</m:t>
          </m:r>
        </m:oMath>
      </m:oMathPara>
    </w:p>
    <w:p w14:paraId="1391D830" w14:textId="2EC8FF6C" w:rsidR="00AB2D15" w:rsidRDefault="00DB29CD" w:rsidP="00DB29CD">
      <w:pPr>
        <w:jc w:val="center"/>
        <w:rPr>
          <w:rFonts w:ascii="Times New Roman" w:hAnsi="Times New Roman" w:cs="Times New Roman"/>
          <w:b/>
          <w:bCs/>
        </w:rPr>
      </w:pPr>
      <w:r w:rsidRPr="00DB29C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6FFB9033" wp14:editId="64C4D883">
            <wp:extent cx="4029796" cy="4011283"/>
            <wp:effectExtent l="0" t="0" r="8890" b="8890"/>
            <wp:docPr id="680065594" name="Picture 1" descr="A diagram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065594" name="Picture 1" descr="A diagram of a mathematical equ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30422" cy="401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29B5B" w14:textId="77777777" w:rsidR="00AB2D15" w:rsidRDefault="00AB2D15" w:rsidP="00F91052">
      <w:pPr>
        <w:rPr>
          <w:rFonts w:ascii="Times New Roman" w:hAnsi="Times New Roman" w:cs="Times New Roman"/>
          <w:b/>
          <w:bCs/>
        </w:rPr>
      </w:pPr>
    </w:p>
    <w:p w14:paraId="7208284C" w14:textId="77777777" w:rsidR="00AB2D15" w:rsidRDefault="00AB2D15" w:rsidP="00F91052">
      <w:pPr>
        <w:rPr>
          <w:rFonts w:ascii="Times New Roman" w:hAnsi="Times New Roman" w:cs="Times New Roman"/>
          <w:b/>
          <w:bCs/>
        </w:rPr>
      </w:pPr>
    </w:p>
    <w:p w14:paraId="758734E1" w14:textId="77777777" w:rsidR="00AB2D15" w:rsidRDefault="00AB2D15" w:rsidP="00F91052">
      <w:pPr>
        <w:rPr>
          <w:rFonts w:ascii="Times New Roman" w:hAnsi="Times New Roman" w:cs="Times New Roman"/>
          <w:b/>
          <w:bCs/>
        </w:rPr>
      </w:pPr>
    </w:p>
    <w:p w14:paraId="5230577E" w14:textId="17702B62" w:rsidR="002D4B09" w:rsidRPr="00E51AFB" w:rsidRDefault="0089771E" w:rsidP="003A7865">
      <w:pPr>
        <w:spacing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5.</w:t>
      </w:r>
      <w:r w:rsidR="003A7865">
        <w:rPr>
          <w:rFonts w:ascii="Times New Roman" w:hAnsi="Times New Roman" w:cs="Times New Roman"/>
          <w:b/>
          <w:bCs/>
        </w:rPr>
        <w:t>7</w:t>
      </w:r>
      <w:r w:rsidR="003B67D9" w:rsidRPr="00E51AFB">
        <w:rPr>
          <w:rFonts w:ascii="Times New Roman" w:hAnsi="Times New Roman" w:cs="Times New Roman"/>
          <w:b/>
          <w:bCs/>
        </w:rPr>
        <w:t xml:space="preserve"> </w:t>
      </w:r>
      <w:r w:rsidR="003A7865" w:rsidRPr="003A7865">
        <w:rPr>
          <w:rFonts w:ascii="Times New Roman" w:hAnsi="Times New Roman" w:cs="Times New Roman"/>
          <w:b/>
          <w:bCs/>
        </w:rPr>
        <w:t xml:space="preserve">With </w:t>
      </w:r>
      <w:r w:rsidR="003A7865">
        <w:rPr>
          <w:rFonts w:ascii="Times New Roman" w:hAnsi="Times New Roman" w:cs="Times New Roman"/>
          <w:b/>
          <w:bCs/>
        </w:rPr>
        <w:t>δ = -</w:t>
      </w:r>
      <w:r w:rsidR="003A7865" w:rsidRPr="003A7865">
        <w:rPr>
          <w:rFonts w:ascii="Times New Roman" w:hAnsi="Times New Roman" w:cs="Times New Roman"/>
          <w:b/>
          <w:bCs/>
        </w:rPr>
        <w:t>45° and equal amplitude components, determine the sense of</w:t>
      </w:r>
      <w:r w:rsidR="003A7865">
        <w:rPr>
          <w:rFonts w:ascii="Times New Roman" w:hAnsi="Times New Roman" w:cs="Times New Roman"/>
          <w:b/>
          <w:bCs/>
        </w:rPr>
        <w:t xml:space="preserve"> </w:t>
      </w:r>
      <w:r w:rsidR="003A7865" w:rsidRPr="003A7865">
        <w:rPr>
          <w:rFonts w:ascii="Times New Roman" w:hAnsi="Times New Roman" w:cs="Times New Roman"/>
          <w:b/>
          <w:bCs/>
        </w:rPr>
        <w:t>polarization of a wave represented by Eq. (5.6).</w:t>
      </w:r>
    </w:p>
    <w:p w14:paraId="665315A3" w14:textId="1FE412B7" w:rsidR="00BF3002" w:rsidRPr="0089771E" w:rsidRDefault="00897C89" w:rsidP="00BF3002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</w:rPr>
            <m:t>=3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 xml:space="preserve">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</w:rPr>
            <m:t>=1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 xml:space="preserve">; -45° </m:t>
          </m:r>
          <m:r>
            <w:rPr>
              <w:rFonts w:ascii="Cambria Math" w:eastAsiaTheme="minorEastAsia" w:hAnsi="Cambria Math" w:cs="Times New Roman"/>
            </w:rPr>
            <m:t>p</m:t>
          </m:r>
          <m:r>
            <w:rPr>
              <w:rFonts w:ascii="Cambria Math" w:eastAsiaTheme="minorEastAsia" w:hAnsi="Cambria Math" w:cs="Times New Roman"/>
            </w:rPr>
            <m:t>h</m:t>
          </m:r>
          <m:r>
            <w:rPr>
              <w:rFonts w:ascii="Cambria Math" w:eastAsiaTheme="minorEastAsia" w:hAnsi="Cambria Math" w:cs="Times New Roman"/>
            </w:rPr>
            <m:t>ase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angle</m:t>
          </m:r>
        </m:oMath>
      </m:oMathPara>
    </w:p>
    <w:p w14:paraId="4C8C2704" w14:textId="41672F4D" w:rsidR="00702063" w:rsidRDefault="00702063" w:rsidP="006A170F">
      <w:pPr>
        <w:rPr>
          <w:rFonts w:ascii="Times New Roman" w:hAnsi="Times New Roman" w:cs="Times New Roman"/>
        </w:rPr>
      </w:pPr>
    </w:p>
    <w:p w14:paraId="19EE6CF4" w14:textId="75EF4223" w:rsidR="0089771E" w:rsidRPr="0089771E" w:rsidRDefault="00897C89" w:rsidP="006A170F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</w:rPr>
            <m:t>=3</m:t>
          </m:r>
          <m:r>
            <w:rPr>
              <w:rFonts w:ascii="Cambria Math" w:eastAsiaTheme="minorEastAsia" w:hAnsi="Cambria Math" w:cs="Times New Roman"/>
            </w:rPr>
            <m:t>Vcos</m:t>
          </m:r>
          <m:r>
            <w:rPr>
              <w:rFonts w:ascii="Cambria Math" w:eastAsiaTheme="minorEastAsia" w:hAnsi="Cambria Math" w:cs="Times New Roman"/>
            </w:rPr>
            <m:t>(</m:t>
          </m:r>
          <m:r>
            <w:rPr>
              <w:rFonts w:ascii="Cambria Math" w:eastAsiaTheme="minorEastAsia" w:hAnsi="Cambria Math" w:cs="Times New Roman"/>
            </w:rPr>
            <m:t>ωt</m:t>
          </m:r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7F7DBF02" w14:textId="0EA2509E" w:rsidR="0089771E" w:rsidRPr="003A7865" w:rsidRDefault="00897C89" w:rsidP="0089771E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</w:rPr>
            <m:t>=1</m:t>
          </m:r>
          <m:r>
            <w:rPr>
              <w:rFonts w:ascii="Cambria Math" w:eastAsiaTheme="minorEastAsia" w:hAnsi="Cambria Math" w:cs="Times New Roman"/>
            </w:rPr>
            <m:t>Vcos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ωt</m:t>
              </m:r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45°</m:t>
              </m:r>
            </m:e>
          </m:d>
          <m:r>
            <w:rPr>
              <w:rFonts w:ascii="Cambria Math" w:eastAsiaTheme="minorEastAsia" w:hAnsi="Cambria Math" w:cs="Times New Roman"/>
            </w:rPr>
            <m:t>=1</m:t>
          </m:r>
          <m:r>
            <w:rPr>
              <w:rFonts w:ascii="Cambria Math" w:eastAsiaTheme="minorEastAsia" w:hAnsi="Cambria Math" w:cs="Times New Roman"/>
            </w:rPr>
            <m:t>Vsin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ωt</m:t>
              </m:r>
            </m:e>
          </m:d>
        </m:oMath>
      </m:oMathPara>
    </w:p>
    <w:p w14:paraId="5F658736" w14:textId="1BD25FD9" w:rsidR="003A7865" w:rsidRDefault="003A7865" w:rsidP="0089771E">
      <w:pPr>
        <w:rPr>
          <w:rFonts w:ascii="Times New Roman" w:eastAsiaTheme="minorEastAsia" w:hAnsi="Times New Roman" w:cs="Times New Roman"/>
        </w:rPr>
      </w:pPr>
    </w:p>
    <w:p w14:paraId="39EC19F5" w14:textId="5A66A352" w:rsidR="003A7865" w:rsidRDefault="003A7865" w:rsidP="0089771E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lot </w:t>
      </w:r>
      <w:proofErr w:type="spellStart"/>
      <w:r>
        <w:rPr>
          <w:rFonts w:ascii="Times New Roman" w:eastAsiaTheme="minorEastAsia" w:hAnsi="Times New Roman" w:cs="Times New Roman"/>
        </w:rPr>
        <w:t>ωt</w:t>
      </w:r>
      <w:proofErr w:type="spellEnd"/>
      <w:r>
        <w:rPr>
          <w:rFonts w:ascii="Times New Roman" w:eastAsiaTheme="minorEastAsia" w:hAnsi="Times New Roman" w:cs="Times New Roman"/>
        </w:rPr>
        <w:t xml:space="preserve"> from 0 to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π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</m:oMath>
    </w:p>
    <w:p w14:paraId="02E283C1" w14:textId="34ED1DD0" w:rsidR="003A7865" w:rsidRDefault="003A7865" w:rsidP="003A7865">
      <w:pPr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079D8EDB" wp14:editId="7AB3465D">
            <wp:extent cx="4945711" cy="2967427"/>
            <wp:effectExtent l="0" t="0" r="7620" b="4445"/>
            <wp:docPr id="9242812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17B0677-4DC2-3F99-3D83-FBBBCE126C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C64816C" w14:textId="4B2FF8D1" w:rsidR="003A7865" w:rsidRPr="0089771E" w:rsidRDefault="003A7865" w:rsidP="003A7865">
      <w:pPr>
        <w:rPr>
          <w:rFonts w:ascii="Times New Roman" w:eastAsiaTheme="minorEastAsia" w:hAnsi="Times New Roman" w:cs="Times New Roman"/>
        </w:rPr>
      </w:pPr>
      <w:r w:rsidRPr="003A7865">
        <w:rPr>
          <w:rFonts w:ascii="Times New Roman" w:eastAsiaTheme="minorEastAsia" w:hAnsi="Times New Roman" w:cs="Times New Roman"/>
          <w:highlight w:val="yellow"/>
        </w:rPr>
        <w:t>LH Elliptical Polarization</w:t>
      </w:r>
    </w:p>
    <w:p w14:paraId="437EFF3E" w14:textId="77777777" w:rsidR="0089771E" w:rsidRDefault="0089771E" w:rsidP="006A170F">
      <w:pPr>
        <w:rPr>
          <w:rFonts w:ascii="Times New Roman" w:hAnsi="Times New Roman" w:cs="Times New Roman"/>
        </w:rPr>
      </w:pPr>
    </w:p>
    <w:p w14:paraId="3B21275B" w14:textId="77777777" w:rsidR="0089771E" w:rsidRDefault="0089771E" w:rsidP="006A170F">
      <w:pPr>
        <w:rPr>
          <w:rFonts w:ascii="Times New Roman" w:hAnsi="Times New Roman" w:cs="Times New Roman"/>
        </w:rPr>
      </w:pPr>
    </w:p>
    <w:p w14:paraId="14F53A61" w14:textId="77777777" w:rsidR="0071293B" w:rsidRPr="00CD3380" w:rsidRDefault="0071293B" w:rsidP="006A170F">
      <w:pPr>
        <w:rPr>
          <w:rFonts w:ascii="Times New Roman" w:hAnsi="Times New Roman" w:cs="Times New Roman"/>
          <w:sz w:val="20"/>
          <w:szCs w:val="20"/>
        </w:rPr>
      </w:pP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D528601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2E101E64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07713E6E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A2847E3" w14:textId="1EF444B3" w:rsidR="00F53DD9" w:rsidRDefault="003A7865" w:rsidP="003A7865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5.9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3A7865">
        <w:rPr>
          <w:rFonts w:ascii="Times New Roman" w:eastAsiaTheme="minorEastAsia" w:hAnsi="Times New Roman" w:cs="Times New Roman"/>
          <w:b/>
          <w:bCs/>
        </w:rPr>
        <w:t>A plane TEM wave has a horizontal (</w:t>
      </w:r>
      <w:r>
        <w:rPr>
          <w:rFonts w:ascii="Times New Roman" w:eastAsiaTheme="minorEastAsia" w:hAnsi="Times New Roman" w:cs="Times New Roman"/>
          <w:b/>
          <w:bCs/>
        </w:rPr>
        <w:t>+</w:t>
      </w:r>
      <w:r w:rsidRPr="003A7865">
        <w:rPr>
          <w:rFonts w:ascii="Times New Roman" w:eastAsiaTheme="minorEastAsia" w:hAnsi="Times New Roman" w:cs="Times New Roman"/>
          <w:b/>
          <w:bCs/>
          <w:i/>
          <w:iCs/>
        </w:rPr>
        <w:t xml:space="preserve">x </w:t>
      </w:r>
      <w:r w:rsidRPr="003A7865">
        <w:rPr>
          <w:rFonts w:ascii="Times New Roman" w:eastAsiaTheme="minorEastAsia" w:hAnsi="Times New Roman" w:cs="Times New Roman"/>
          <w:b/>
          <w:bCs/>
        </w:rPr>
        <w:t>directed) component of electric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3A7865">
        <w:rPr>
          <w:rFonts w:ascii="Times New Roman" w:eastAsiaTheme="minorEastAsia" w:hAnsi="Times New Roman" w:cs="Times New Roman"/>
          <w:b/>
          <w:bCs/>
        </w:rPr>
        <w:t>field of amplitude 3 V/m and a vertical (</w:t>
      </w:r>
      <w:r>
        <w:rPr>
          <w:rFonts w:ascii="Times New Roman" w:eastAsiaTheme="minorEastAsia" w:hAnsi="Times New Roman" w:cs="Times New Roman"/>
          <w:b/>
          <w:bCs/>
        </w:rPr>
        <w:t>+</w:t>
      </w:r>
      <w:r w:rsidRPr="003A7865">
        <w:rPr>
          <w:rFonts w:ascii="Times New Roman" w:eastAsiaTheme="minorEastAsia" w:hAnsi="Times New Roman" w:cs="Times New Roman"/>
          <w:b/>
          <w:bCs/>
          <w:i/>
          <w:iCs/>
        </w:rPr>
        <w:t xml:space="preserve">y </w:t>
      </w:r>
      <w:r w:rsidRPr="003A7865">
        <w:rPr>
          <w:rFonts w:ascii="Times New Roman" w:eastAsiaTheme="minorEastAsia" w:hAnsi="Times New Roman" w:cs="Times New Roman"/>
          <w:b/>
          <w:bCs/>
        </w:rPr>
        <w:t>directed) component of electric field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3A7865">
        <w:rPr>
          <w:rFonts w:ascii="Times New Roman" w:eastAsiaTheme="minorEastAsia" w:hAnsi="Times New Roman" w:cs="Times New Roman"/>
          <w:b/>
          <w:bCs/>
        </w:rPr>
        <w:t>of amplitude 5 V/m. The horizontal component lags the vertical component by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3A7865">
        <w:rPr>
          <w:rFonts w:ascii="Times New Roman" w:eastAsiaTheme="minorEastAsia" w:hAnsi="Times New Roman" w:cs="Times New Roman"/>
          <w:b/>
          <w:bCs/>
        </w:rPr>
        <w:t>a phase angle of 20</w:t>
      </w:r>
      <w:r w:rsidRPr="003A7865">
        <w:rPr>
          <w:rFonts w:ascii="Times New Roman" w:eastAsiaTheme="minorEastAsia" w:hAnsi="Times New Roman" w:cs="Times New Roman" w:hint="eastAsia"/>
          <w:b/>
          <w:bCs/>
        </w:rPr>
        <w:t>°</w:t>
      </w:r>
      <w:r w:rsidRPr="003A7865">
        <w:rPr>
          <w:rFonts w:ascii="Times New Roman" w:eastAsiaTheme="minorEastAsia" w:hAnsi="Times New Roman" w:cs="Times New Roman"/>
          <w:b/>
          <w:bCs/>
        </w:rPr>
        <w:t>. Determine the sense of polarization.</w:t>
      </w:r>
    </w:p>
    <w:p w14:paraId="7E98B61A" w14:textId="3AE96CF8" w:rsidR="009740E9" w:rsidRDefault="009740E9">
      <w:pPr>
        <w:rPr>
          <w:rFonts w:ascii="Times New Roman" w:eastAsiaTheme="minorEastAsia" w:hAnsi="Times New Roman" w:cs="Times New Roman"/>
        </w:rPr>
      </w:pPr>
    </w:p>
    <w:p w14:paraId="47240B4B" w14:textId="3CF5BE73" w:rsidR="00BF3002" w:rsidRPr="0089771E" w:rsidRDefault="00897C89" w:rsidP="00BF3002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</w:rPr>
            <m:t>=3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 xml:space="preserve">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</w:rPr>
            <m:t>=5</m:t>
          </m:r>
          <m:r>
            <w:rPr>
              <w:rFonts w:ascii="Cambria Math" w:eastAsiaTheme="minorEastAsia" w:hAnsi="Cambria Math" w:cs="Times New Roman"/>
            </w:rPr>
            <m:t>V</m:t>
          </m:r>
          <m:r>
            <w:rPr>
              <w:rFonts w:ascii="Cambria Math" w:eastAsiaTheme="minorEastAsia" w:hAnsi="Cambria Math" w:cs="Times New Roman"/>
            </w:rPr>
            <m:t xml:space="preserve">; 20° </m:t>
          </m:r>
          <m:r>
            <w:rPr>
              <w:rFonts w:ascii="Cambria Math" w:eastAsiaTheme="minorEastAsia" w:hAnsi="Cambria Math" w:cs="Times New Roman"/>
            </w:rPr>
            <m:t>p</m:t>
          </m:r>
          <m:r>
            <w:rPr>
              <w:rFonts w:ascii="Cambria Math" w:eastAsiaTheme="minorEastAsia" w:hAnsi="Cambria Math" w:cs="Times New Roman"/>
            </w:rPr>
            <m:t>h</m:t>
          </m:r>
          <m:r>
            <w:rPr>
              <w:rFonts w:ascii="Cambria Math" w:eastAsiaTheme="minorEastAsia" w:hAnsi="Cambria Math" w:cs="Times New Roman"/>
            </w:rPr>
            <m:t>ase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angle</m:t>
          </m:r>
        </m:oMath>
      </m:oMathPara>
    </w:p>
    <w:p w14:paraId="4CD21363" w14:textId="77777777" w:rsidR="00BF3002" w:rsidRDefault="00BF3002" w:rsidP="00BF3002">
      <w:pPr>
        <w:rPr>
          <w:rFonts w:ascii="Times New Roman" w:hAnsi="Times New Roman" w:cs="Times New Roman"/>
        </w:rPr>
      </w:pPr>
    </w:p>
    <w:p w14:paraId="323EA052" w14:textId="77777777" w:rsidR="00BF3002" w:rsidRPr="0089771E" w:rsidRDefault="00897C89" w:rsidP="00BF3002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</w:rPr>
            <m:t>=3</m:t>
          </m:r>
          <m:r>
            <w:rPr>
              <w:rFonts w:ascii="Cambria Math" w:eastAsiaTheme="minorEastAsia" w:hAnsi="Cambria Math" w:cs="Times New Roman"/>
            </w:rPr>
            <m:t>Vcos</m:t>
          </m:r>
          <m:r>
            <w:rPr>
              <w:rFonts w:ascii="Cambria Math" w:eastAsiaTheme="minorEastAsia" w:hAnsi="Cambria Math" w:cs="Times New Roman"/>
            </w:rPr>
            <m:t>(</m:t>
          </m:r>
          <m:r>
            <w:rPr>
              <w:rFonts w:ascii="Cambria Math" w:eastAsiaTheme="minorEastAsia" w:hAnsi="Cambria Math" w:cs="Times New Roman"/>
            </w:rPr>
            <m:t>ωt</m:t>
          </m:r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27993E16" w14:textId="63EA72F3" w:rsidR="00BF3002" w:rsidRPr="003A7865" w:rsidRDefault="00897C89" w:rsidP="00BF3002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E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</m:d>
          <m:r>
            <w:rPr>
              <w:rFonts w:ascii="Cambria Math" w:eastAsiaTheme="minorEastAsia" w:hAnsi="Cambria Math" w:cs="Times New Roman"/>
            </w:rPr>
            <m:t>=1</m:t>
          </m:r>
          <m:r>
            <w:rPr>
              <w:rFonts w:ascii="Cambria Math" w:eastAsiaTheme="minorEastAsia" w:hAnsi="Cambria Math" w:cs="Times New Roman"/>
            </w:rPr>
            <m:t>Vcos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ωt</m:t>
              </m:r>
              <m:r>
                <w:rPr>
                  <w:rFonts w:ascii="Cambria Math" w:eastAsiaTheme="minorEastAsia" w:hAnsi="Cambria Math" w:cs="Times New Roman"/>
                </w:rPr>
                <m:t>+20°</m:t>
              </m:r>
            </m:e>
          </m:d>
        </m:oMath>
      </m:oMathPara>
    </w:p>
    <w:p w14:paraId="3CEF92BB" w14:textId="77777777" w:rsidR="00BF3002" w:rsidRDefault="00BF3002" w:rsidP="00BF3002">
      <w:pPr>
        <w:rPr>
          <w:rFonts w:ascii="Times New Roman" w:eastAsiaTheme="minorEastAsia" w:hAnsi="Times New Roman" w:cs="Times New Roman"/>
        </w:rPr>
      </w:pPr>
    </w:p>
    <w:p w14:paraId="4DDCE760" w14:textId="77777777" w:rsidR="00BF3002" w:rsidRDefault="00BF3002" w:rsidP="00BF300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lot </w:t>
      </w:r>
      <w:proofErr w:type="spellStart"/>
      <w:r>
        <w:rPr>
          <w:rFonts w:ascii="Times New Roman" w:eastAsiaTheme="minorEastAsia" w:hAnsi="Times New Roman" w:cs="Times New Roman"/>
        </w:rPr>
        <w:t>ωt</w:t>
      </w:r>
      <w:proofErr w:type="spellEnd"/>
      <w:r>
        <w:rPr>
          <w:rFonts w:ascii="Times New Roman" w:eastAsiaTheme="minorEastAsia" w:hAnsi="Times New Roman" w:cs="Times New Roman"/>
        </w:rPr>
        <w:t xml:space="preserve"> from 0 to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π</m:t>
            </m:r>
          </m:num>
          <m:den>
            <m:r>
              <w:rPr>
                <w:rFonts w:ascii="Cambria Math" w:eastAsiaTheme="minorEastAsia" w:hAnsi="Cambria Math" w:cs="Times New Roman"/>
              </w:rPr>
              <m:t>2</m:t>
            </m:r>
          </m:den>
        </m:f>
      </m:oMath>
    </w:p>
    <w:p w14:paraId="11C43187" w14:textId="3FA82582" w:rsidR="00BF3002" w:rsidRDefault="00305FC2" w:rsidP="00305FC2">
      <w:pPr>
        <w:jc w:val="center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30B3C385" wp14:editId="50EEF259">
            <wp:extent cx="5261113" cy="3156668"/>
            <wp:effectExtent l="0" t="0" r="15875" b="9525"/>
            <wp:docPr id="76055532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DCDCCB5-9200-4BAC-973B-C664DF5F41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F5106BE" w14:textId="48DA7121" w:rsidR="00305FC2" w:rsidRDefault="00305FC2" w:rsidP="00305FC2">
      <w:pPr>
        <w:rPr>
          <w:rFonts w:ascii="Times New Roman" w:eastAsiaTheme="minorEastAsia" w:hAnsi="Times New Roman" w:cs="Times New Roman"/>
        </w:rPr>
      </w:pPr>
      <w:r w:rsidRPr="00305FC2">
        <w:rPr>
          <w:rFonts w:ascii="Times New Roman" w:eastAsiaTheme="minorEastAsia" w:hAnsi="Times New Roman" w:cs="Times New Roman"/>
          <w:highlight w:val="yellow"/>
        </w:rPr>
        <w:t>LH Elliptical Polarization</w:t>
      </w:r>
    </w:p>
    <w:p w14:paraId="33831069" w14:textId="77777777" w:rsidR="00BF3002" w:rsidRDefault="00BF3002">
      <w:pPr>
        <w:rPr>
          <w:rFonts w:ascii="Times New Roman" w:eastAsiaTheme="minorEastAsia" w:hAnsi="Times New Roman" w:cs="Times New Roman"/>
        </w:rPr>
      </w:pPr>
    </w:p>
    <w:p w14:paraId="58645AF7" w14:textId="77777777" w:rsidR="00BF3002" w:rsidRDefault="00BF3002">
      <w:pPr>
        <w:rPr>
          <w:rFonts w:ascii="Times New Roman" w:eastAsiaTheme="minorEastAsia" w:hAnsi="Times New Roman" w:cs="Times New Roman"/>
        </w:rPr>
      </w:pPr>
    </w:p>
    <w:p w14:paraId="09FC5B2B" w14:textId="77777777" w:rsidR="00BF3002" w:rsidRDefault="00BF3002">
      <w:pPr>
        <w:rPr>
          <w:rFonts w:ascii="Times New Roman" w:eastAsiaTheme="minorEastAsia" w:hAnsi="Times New Roman" w:cs="Times New Roman"/>
        </w:rPr>
      </w:pPr>
    </w:p>
    <w:p w14:paraId="51CD2C29" w14:textId="79D421BC" w:rsidR="00305FC2" w:rsidRDefault="00305FC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D8FC3CD" w14:textId="7E60FCF2" w:rsidR="00160537" w:rsidRPr="00BA2171" w:rsidRDefault="00305FC2" w:rsidP="008F0A49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5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>.1</w:t>
      </w:r>
      <w:r>
        <w:rPr>
          <w:rFonts w:ascii="Times New Roman" w:eastAsiaTheme="minorEastAsia" w:hAnsi="Times New Roman" w:cs="Times New Roman"/>
          <w:b/>
          <w:bCs/>
        </w:rPr>
        <w:t>3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A plane TEM wave has a horizontal (</w:t>
      </w:r>
      <w:r w:rsidR="008F0A49">
        <w:rPr>
          <w:rFonts w:ascii="Times New Roman" w:eastAsiaTheme="minorEastAsia" w:hAnsi="Times New Roman" w:cs="Times New Roman"/>
          <w:b/>
          <w:bCs/>
        </w:rPr>
        <w:t>+</w:t>
      </w:r>
      <w:r w:rsidR="008F0A49" w:rsidRPr="008F0A49">
        <w:rPr>
          <w:rFonts w:ascii="Times New Roman" w:eastAsiaTheme="minorEastAsia" w:hAnsi="Times New Roman" w:cs="Times New Roman"/>
          <w:b/>
          <w:bCs/>
          <w:i/>
          <w:iCs/>
        </w:rPr>
        <w:t>x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-directed) component of electric</w:t>
      </w:r>
      <w:r w:rsidR="008F0A49">
        <w:rPr>
          <w:rFonts w:ascii="Times New Roman" w:eastAsiaTheme="minorEastAsia" w:hAnsi="Times New Roman" w:cs="Times New Roman"/>
          <w:b/>
          <w:bCs/>
        </w:rPr>
        <w:t xml:space="preserve">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field of amplitude 3 V/m and a vertical (</w:t>
      </w:r>
      <w:r w:rsidR="008F0A49">
        <w:rPr>
          <w:rFonts w:ascii="Times New Roman" w:eastAsiaTheme="minorEastAsia" w:hAnsi="Times New Roman" w:cs="Times New Roman"/>
          <w:b/>
          <w:bCs/>
        </w:rPr>
        <w:t>+</w:t>
      </w:r>
      <w:r w:rsidR="008F0A49" w:rsidRPr="008F0A49">
        <w:rPr>
          <w:rFonts w:ascii="Times New Roman" w:eastAsiaTheme="minorEastAsia" w:hAnsi="Times New Roman" w:cs="Times New Roman"/>
          <w:b/>
          <w:bCs/>
          <w:i/>
          <w:iCs/>
        </w:rPr>
        <w:t>y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-directed) component of electric field</w:t>
      </w:r>
      <w:r w:rsidR="008F0A49">
        <w:rPr>
          <w:rFonts w:ascii="Times New Roman" w:eastAsiaTheme="minorEastAsia" w:hAnsi="Times New Roman" w:cs="Times New Roman"/>
          <w:b/>
          <w:bCs/>
        </w:rPr>
        <w:t xml:space="preserve">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of amplitude 5 V/m. The components are in time phase with one another.</w:t>
      </w:r>
      <w:r w:rsidR="008F0A49">
        <w:rPr>
          <w:rFonts w:ascii="Times New Roman" w:eastAsiaTheme="minorEastAsia" w:hAnsi="Times New Roman" w:cs="Times New Roman"/>
          <w:b/>
          <w:bCs/>
        </w:rPr>
        <w:t xml:space="preserve">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Determine the angle a linearly polarized antenna must be at with reference to</w:t>
      </w:r>
      <w:r w:rsidR="008F0A49">
        <w:rPr>
          <w:rFonts w:ascii="Times New Roman" w:eastAsiaTheme="minorEastAsia" w:hAnsi="Times New Roman" w:cs="Times New Roman"/>
          <w:b/>
          <w:bCs/>
        </w:rPr>
        <w:t xml:space="preserve">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 xml:space="preserve">the </w:t>
      </w:r>
      <w:r w:rsidR="008F0A49" w:rsidRPr="008F0A49">
        <w:rPr>
          <w:rFonts w:ascii="Times New Roman" w:eastAsiaTheme="minorEastAsia" w:hAnsi="Times New Roman" w:cs="Times New Roman"/>
          <w:b/>
          <w:bCs/>
          <w:i/>
          <w:iCs/>
        </w:rPr>
        <w:t xml:space="preserve">x </w:t>
      </w:r>
      <w:r w:rsidR="008F0A49" w:rsidRPr="008F0A49">
        <w:rPr>
          <w:rFonts w:ascii="Times New Roman" w:eastAsiaTheme="minorEastAsia" w:hAnsi="Times New Roman" w:cs="Times New Roman"/>
          <w:b/>
          <w:bCs/>
        </w:rPr>
        <w:t>axis to receive maximum signal.</w:t>
      </w:r>
    </w:p>
    <w:p w14:paraId="7C2C0A40" w14:textId="5275DF7E" w:rsidR="00F26BE9" w:rsidRPr="00422D08" w:rsidRDefault="005A762B" w:rsidP="00C0664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22D08">
        <w:rPr>
          <w:rFonts w:ascii="Times New Roman" w:eastAsiaTheme="minorEastAsia" w:hAnsi="Times New Roman" w:cs="Times New Roman"/>
          <w:b/>
          <w:bCs/>
        </w:rPr>
        <w:t>(a) At 0.01 percent:</w:t>
      </w:r>
    </w:p>
    <w:p w14:paraId="2DF9CE14" w14:textId="7B383C42" w:rsidR="00E41105" w:rsidRPr="008F0A49" w:rsidRDefault="008F0A49" w:rsidP="00E4110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α=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tan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 xml:space="preserve">   </m:t>
          </m:r>
        </m:oMath>
      </m:oMathPara>
    </w:p>
    <w:p w14:paraId="774EED09" w14:textId="5CD8034B" w:rsidR="008F0A49" w:rsidRPr="008F0A49" w:rsidRDefault="008F0A49" w:rsidP="00E4110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α=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tan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5V/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3V/m</m:t>
              </m:r>
            </m:den>
          </m:f>
        </m:oMath>
      </m:oMathPara>
    </w:p>
    <w:p w14:paraId="64ABD96A" w14:textId="0CDB0896" w:rsidR="008F0A49" w:rsidRPr="008F0A49" w:rsidRDefault="008F0A49" w:rsidP="00E4110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α= </m:t>
          </m:r>
          <m:r>
            <w:rPr>
              <w:rFonts w:ascii="Cambria Math" w:eastAsiaTheme="minorEastAsia" w:hAnsi="Cambria Math" w:cs="Times New Roman"/>
              <w:highlight w:val="yellow"/>
            </w:rPr>
            <m:t>59.04°</m:t>
          </m:r>
        </m:oMath>
      </m:oMathPara>
    </w:p>
    <w:p w14:paraId="40C4EEA8" w14:textId="77777777" w:rsidR="00E41105" w:rsidRPr="00E41105" w:rsidRDefault="00E41105" w:rsidP="00F20502">
      <w:pPr>
        <w:jc w:val="both"/>
        <w:rPr>
          <w:rFonts w:ascii="Times New Roman" w:eastAsiaTheme="minorEastAsia" w:hAnsi="Times New Roman" w:cs="Times New Roman"/>
          <w:sz w:val="18"/>
          <w:szCs w:val="18"/>
        </w:rPr>
      </w:pPr>
    </w:p>
    <w:p w14:paraId="544B344A" w14:textId="47DE36C6" w:rsidR="008D7410" w:rsidRDefault="008D741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78C6ACDD" w14:textId="77777777" w:rsidR="0004665C" w:rsidRDefault="0004665C" w:rsidP="0004665C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 xml:space="preserve">5.14 </w:t>
      </w:r>
      <w:r w:rsidRPr="0004665C">
        <w:rPr>
          <w:rFonts w:ascii="Times New Roman" w:eastAsiaTheme="minorEastAsia" w:hAnsi="Times New Roman" w:cs="Times New Roman"/>
          <w:b/>
          <w:bCs/>
        </w:rPr>
        <w:t>For Prob. 5.13, what would be the reduction in decibels of the received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04665C">
        <w:rPr>
          <w:rFonts w:ascii="Times New Roman" w:eastAsiaTheme="minorEastAsia" w:hAnsi="Times New Roman" w:cs="Times New Roman"/>
          <w:b/>
          <w:bCs/>
        </w:rPr>
        <w:t>signal if the antenna is placed along the x axis?</w:t>
      </w:r>
    </w:p>
    <w:p w14:paraId="6E981F99" w14:textId="77777777" w:rsidR="0004665C" w:rsidRDefault="0004665C" w:rsidP="0004665C">
      <w:pPr>
        <w:rPr>
          <w:rFonts w:ascii="Times New Roman" w:eastAsiaTheme="minorEastAsia" w:hAnsi="Times New Roman" w:cs="Times New Roman"/>
          <w:b/>
          <w:bCs/>
        </w:rPr>
      </w:pPr>
    </w:p>
    <w:p w14:paraId="5D011B81" w14:textId="77777777" w:rsidR="0004665C" w:rsidRPr="00422D08" w:rsidRDefault="0004665C" w:rsidP="0004665C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422D08">
        <w:rPr>
          <w:rFonts w:ascii="Times New Roman" w:eastAsiaTheme="minorEastAsia" w:hAnsi="Times New Roman" w:cs="Times New Roman"/>
          <w:b/>
          <w:bCs/>
        </w:rPr>
        <w:t>(a) At 0.01 percent:</w:t>
      </w:r>
    </w:p>
    <w:p w14:paraId="7C98A7D4" w14:textId="611B43A8" w:rsidR="0004665C" w:rsidRPr="00BF1277" w:rsidRDefault="00496D18" w:rsidP="0004665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</m:e>
          </m:rad>
        </m:oMath>
      </m:oMathPara>
    </w:p>
    <w:p w14:paraId="7BE30199" w14:textId="0D774835" w:rsidR="00BF1277" w:rsidRPr="008F55A8" w:rsidRDefault="00BF1277" w:rsidP="0004665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5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Times New Roman"/>
            </w:rPr>
            <m:t>=5.83V/m</m:t>
          </m:r>
        </m:oMath>
      </m:oMathPara>
    </w:p>
    <w:p w14:paraId="54F252E9" w14:textId="11A8304E" w:rsidR="008F55A8" w:rsidRPr="00794262" w:rsidRDefault="008F55A8" w:rsidP="0004665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Reduction of decibels</m:t>
          </m:r>
          <m:r>
            <m:rPr>
              <m:sty m:val="p"/>
            </m:rPr>
            <w:rPr>
              <w:rFonts w:ascii="Cambria Math" w:eastAsiaTheme="minorEastAsia" w:hAnsi="Times New Roman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</w:rPr>
            <m:t>dB=20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log⁡</m:t>
          </m:r>
          <m:r>
            <w:rPr>
              <w:rFonts w:ascii="Cambria Math" w:eastAsiaTheme="minorEastAsia" w:hAnsi="Cambria Math" w:cs="Times New Roman"/>
            </w:rPr>
            <m:t>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71F82C2A" w14:textId="61EB66DF" w:rsidR="00794262" w:rsidRPr="008F0A49" w:rsidRDefault="00794262" w:rsidP="0004665C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Reduction of </w:t>
      </w:r>
      <w:r w:rsidR="00587EF7">
        <w:rPr>
          <w:rFonts w:ascii="Times New Roman" w:eastAsiaTheme="minorEastAsia" w:hAnsi="Times New Roman" w:cs="Times New Roman"/>
        </w:rPr>
        <w:t>decibels =</w:t>
      </w:r>
      <w:r w:rsidR="00532F0A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20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received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max</m:t>
                        </m:r>
                      </m:sub>
                    </m:sSub>
                  </m:den>
                </m:f>
              </m:e>
            </m:d>
          </m:e>
        </m:func>
        <m:r>
          <w:rPr>
            <w:rFonts w:ascii="Cambria Math" w:eastAsiaTheme="minorEastAsia" w:hAnsi="Cambria Math" w:cs="Times New Roman"/>
          </w:rPr>
          <m:t>=20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5.83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 w:cs="Times New Roman"/>
          </w:rPr>
          <m:t xml:space="preserve">= </m:t>
        </m:r>
        <m:r>
          <w:rPr>
            <w:rFonts w:ascii="Cambria Math" w:eastAsiaTheme="minorEastAsia" w:hAnsi="Cambria Math" w:cs="Times New Roman"/>
            <w:highlight w:val="yellow"/>
          </w:rPr>
          <m:t>-6.76dB</m:t>
        </m:r>
      </m:oMath>
    </w:p>
    <w:p w14:paraId="66C96229" w14:textId="2F3A6742" w:rsidR="0004665C" w:rsidRDefault="0004665C" w:rsidP="0004665C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br w:type="page"/>
      </w:r>
    </w:p>
    <w:p w14:paraId="32E81994" w14:textId="2F90F30F" w:rsidR="005A762B" w:rsidRPr="00BA2171" w:rsidRDefault="0072204A" w:rsidP="0072204A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5.17</w:t>
      </w:r>
      <w:r w:rsidR="008D7410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72204A">
        <w:rPr>
          <w:rFonts w:ascii="Times New Roman" w:eastAsiaTheme="minorEastAsia" w:hAnsi="Times New Roman" w:cs="Times New Roman"/>
          <w:b/>
          <w:bCs/>
        </w:rPr>
        <w:t>A geostationary satellite stationed at 90°W transmits a vertically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72204A">
        <w:rPr>
          <w:rFonts w:ascii="Times New Roman" w:eastAsiaTheme="minorEastAsia" w:hAnsi="Times New Roman" w:cs="Times New Roman"/>
          <w:b/>
          <w:bCs/>
        </w:rPr>
        <w:t>polarized wave. Determine the polarization of the resulting signal received at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72204A">
        <w:rPr>
          <w:rFonts w:ascii="Times New Roman" w:eastAsiaTheme="minorEastAsia" w:hAnsi="Times New Roman" w:cs="Times New Roman"/>
          <w:b/>
          <w:bCs/>
        </w:rPr>
        <w:t>an earth station situated at 70°W, 45°N.</w:t>
      </w:r>
    </w:p>
    <w:p w14:paraId="5382D929" w14:textId="15F6B683" w:rsidR="00A30B2C" w:rsidRPr="0072204A" w:rsidRDefault="00897C89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Φ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S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-90°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λ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45°;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Φ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</m:t>
              </m:r>
            </m:sub>
          </m:sSub>
          <m:r>
            <w:rPr>
              <w:rFonts w:ascii="Cambria Math" w:eastAsiaTheme="minorEastAsia" w:hAnsi="Cambria Math" w:cs="Times New Roman"/>
            </w:rPr>
            <m:t>=-70°;</m:t>
          </m:r>
          <m:r>
            <w:rPr>
              <w:rFonts w:ascii="Cambria Math" w:eastAsiaTheme="minorEastAsia" w:hAnsi="Cambria Math" w:cs="Times New Roman"/>
            </w:rPr>
            <m:t>vertically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polarized</m:t>
          </m:r>
          <m:r>
            <w:rPr>
              <w:rFonts w:ascii="Cambria Math" w:eastAsiaTheme="minorEastAsia" w:hAnsi="Cambria Math" w:cs="Times New Roman"/>
            </w:rPr>
            <m:t xml:space="preserve"> &amp; </m:t>
          </m:r>
          <m:r>
            <w:rPr>
              <w:rFonts w:ascii="Cambria Math" w:eastAsiaTheme="minorEastAsia" w:hAnsi="Cambria Math" w:cs="Times New Roman"/>
            </w:rPr>
            <m:t>geostationary</m:t>
          </m:r>
        </m:oMath>
      </m:oMathPara>
    </w:p>
    <w:p w14:paraId="26AB9163" w14:textId="1A997B6F" w:rsidR="0072204A" w:rsidRPr="0072204A" w:rsidRDefault="00897C89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GSO</m:t>
              </m:r>
            </m:sub>
          </m:sSub>
          <m:r>
            <w:rPr>
              <w:rFonts w:ascii="Cambria Math" w:eastAsiaTheme="minorEastAsia" w:hAnsi="Cambria Math" w:cs="Times New Roman"/>
            </w:rPr>
            <m:t>=42,164</m:t>
          </m:r>
          <m:r>
            <w:rPr>
              <w:rFonts w:ascii="Cambria Math" w:eastAsiaTheme="minorEastAsia" w:hAnsi="Cambria Math" w:cs="Times New Roman"/>
            </w:rPr>
            <m:t>km</m:t>
          </m:r>
          <m:r>
            <w:rPr>
              <w:rFonts w:ascii="Cambria Math" w:eastAsiaTheme="minorEastAsia" w:hAnsi="Cambria Math" w:cs="Times New Roman"/>
            </w:rPr>
            <m:t>;</m:t>
          </m:r>
          <m:r>
            <w:rPr>
              <w:rFonts w:ascii="Cambria Math" w:eastAsiaTheme="minorEastAsia" w:hAnsi="Cambria Math" w:cs="Times New Roman"/>
            </w:rPr>
            <m:t>R</m:t>
          </m:r>
          <m:r>
            <w:rPr>
              <w:rFonts w:ascii="Cambria Math" w:eastAsiaTheme="minorEastAsia" w:hAnsi="Cambria Math" w:cs="Times New Roman"/>
            </w:rPr>
            <m:t>=6,371</m:t>
          </m:r>
          <m:r>
            <w:rPr>
              <w:rFonts w:ascii="Cambria Math" w:eastAsiaTheme="minorEastAsia" w:hAnsi="Cambria Math" w:cs="Times New Roman"/>
            </w:rPr>
            <m:t>km</m:t>
          </m:r>
        </m:oMath>
      </m:oMathPara>
    </w:p>
    <w:p w14:paraId="33BF59FC" w14:textId="06485EA0" w:rsidR="006967D5" w:rsidRPr="0072204A" w:rsidRDefault="0072204A" w:rsidP="006967D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B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Φ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Φ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S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70°</m:t>
              </m:r>
            </m:e>
          </m:d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90°</m:t>
              </m:r>
            </m:e>
          </m:d>
          <m:r>
            <w:rPr>
              <w:rFonts w:ascii="Cambria Math" w:eastAsiaTheme="minorEastAsia" w:hAnsi="Cambria Math" w:cs="Times New Roman"/>
            </w:rPr>
            <m:t>=20°</m:t>
          </m:r>
        </m:oMath>
      </m:oMathPara>
    </w:p>
    <w:p w14:paraId="6A02EE18" w14:textId="78A6B3B8" w:rsidR="0072204A" w:rsidRPr="00EF67BC" w:rsidRDefault="00897C89" w:rsidP="006967D5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RcosλcosB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6,371</m:t>
              </m:r>
              <m:r>
                <w:rPr>
                  <w:rFonts w:ascii="Cambria Math" w:eastAsiaTheme="minorEastAsia" w:hAnsi="Cambria Math" w:cs="Times New Roman"/>
                </w:rPr>
                <m:t>km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cos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5°</m:t>
                      </m:r>
                    </m:e>
                  </m:d>
                </m:e>
              </m:func>
            </m:e>
          </m:d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20°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4,233.29</m:t>
          </m:r>
          <m:r>
            <w:rPr>
              <w:rFonts w:ascii="Cambria Math" w:eastAsiaTheme="minorEastAsia" w:hAnsi="Cambria Math" w:cs="Times New Roman"/>
            </w:rPr>
            <m:t>km</m:t>
          </m:r>
        </m:oMath>
      </m:oMathPara>
    </w:p>
    <w:p w14:paraId="10D28C99" w14:textId="3E7DBC1F" w:rsidR="00EF67BC" w:rsidRPr="00EF67BC" w:rsidRDefault="00897C89" w:rsidP="00EF67B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RcosλsinB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6,371</m:t>
              </m:r>
              <m:r>
                <w:rPr>
                  <w:rFonts w:ascii="Cambria Math" w:eastAsiaTheme="minorEastAsia" w:hAnsi="Cambria Math" w:cs="Times New Roman"/>
                </w:rPr>
                <m:t>km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cos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5°</m:t>
                      </m:r>
                    </m:e>
                  </m:d>
                </m:e>
              </m:func>
            </m:e>
          </m:d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20°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1,540.79</m:t>
          </m:r>
          <m:r>
            <w:rPr>
              <w:rFonts w:ascii="Cambria Math" w:eastAsiaTheme="minorEastAsia" w:hAnsi="Cambria Math" w:cs="Times New Roman"/>
            </w:rPr>
            <m:t>km</m:t>
          </m:r>
        </m:oMath>
      </m:oMathPara>
    </w:p>
    <w:p w14:paraId="244C75B6" w14:textId="6F12C789" w:rsidR="00EF67BC" w:rsidRPr="00EF67BC" w:rsidRDefault="00897C89" w:rsidP="00EF67BC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x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Rsinλ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6,371</m:t>
              </m:r>
              <m:r>
                <w:rPr>
                  <w:rFonts w:ascii="Cambria Math" w:eastAsiaTheme="minorEastAsia" w:hAnsi="Cambria Math" w:cs="Times New Roman"/>
                </w:rPr>
                <m:t>km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45°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4,504.30</m:t>
          </m:r>
          <m:r>
            <w:rPr>
              <w:rFonts w:ascii="Cambria Math" w:eastAsiaTheme="minorEastAsia" w:hAnsi="Cambria Math" w:cs="Times New Roman"/>
            </w:rPr>
            <m:t>km</m:t>
          </m:r>
        </m:oMath>
      </m:oMathPara>
    </w:p>
    <w:p w14:paraId="64FDED94" w14:textId="5BC8323B" w:rsidR="00EF67BC" w:rsidRPr="00DB5E28" w:rsidRDefault="00EF67BC" w:rsidP="00EF67BC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 = -R = -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,233.29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540.79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,504.30km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 k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GSO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37,929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,540.79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,504.30km</m:t>
                  </m:r>
                </m:e>
              </m:mr>
            </m:m>
          </m:e>
        </m:d>
      </m:oMath>
      <w:r w:rsidR="00DB5E28">
        <w:rPr>
          <w:rFonts w:ascii="Times New Roman" w:eastAsiaTheme="minorEastAsia" w:hAnsi="Times New Roman" w:cs="Times New Roman"/>
        </w:rPr>
        <w:t xml:space="preserve">     e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474FE91C" w14:textId="78C480B3" w:rsidR="00DB5E28" w:rsidRPr="00F0365B" w:rsidRDefault="00F0365B" w:rsidP="00EF67BC">
      <w:pPr>
        <w:jc w:val="both"/>
        <w:rPr>
          <w:rFonts w:ascii="Times New Roman" w:eastAsiaTheme="minorEastAsia" w:hAnsi="Times New Roman" w:cs="Times New Roman"/>
          <w:b/>
          <w:bCs/>
          <w:iCs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eastAsiaTheme="minorEastAsia" w:hAnsi="Cambria Math" w:cs="Times New Roman"/>
            </w:rPr>
            <m:t>f=k ×r</m:t>
          </m:r>
        </m:oMath>
      </m:oMathPara>
    </w:p>
    <w:p w14:paraId="2F8FCC38" w14:textId="67DECEEF" w:rsidR="00DB5E28" w:rsidRDefault="00A715B0" w:rsidP="00EF67BC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 </w:t>
      </w:r>
      <w:r w:rsidR="00DB5E28">
        <w:rPr>
          <w:rFonts w:ascii="Times New Roman" w:eastAsiaTheme="minorEastAsia" w:hAnsi="Times New Roman" w:cs="Times New Roman"/>
        </w:rPr>
        <w:t xml:space="preserve">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37,930.71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,540.7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,504.98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4233.2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-1540.7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-4504.98km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x</m:t>
            </m:r>
          </m:sub>
        </m:sSub>
        <m:r>
          <w:rPr>
            <w:rFonts w:ascii="Cambria Math" w:eastAsiaTheme="minorEastAsia" w:hAnsi="Cambria Math" w:cs="Times New Roman"/>
          </w:rPr>
          <m:t>0-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1.899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8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r>
          <w:rPr>
            <w:rFonts w:ascii="Cambria Math" w:eastAsiaTheme="minorEastAsia" w:hAnsi="Cambria Math" w:cs="Times New Roman"/>
          </w:rPr>
          <m:t>6.497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7</m:t>
            </m:r>
          </m:sup>
        </m:sSup>
      </m:oMath>
    </w:p>
    <w:p w14:paraId="761DE882" w14:textId="64CFFC3F" w:rsidR="00A715B0" w:rsidRPr="00F0365B" w:rsidRDefault="00F0365B" w:rsidP="00EF67BC">
      <w:pPr>
        <w:jc w:val="both"/>
        <w:rPr>
          <w:rFonts w:ascii="Times New Roman" w:eastAsiaTheme="minorEastAsia" w:hAnsi="Times New Roman" w:cs="Times New Roman"/>
          <w:b/>
          <w:bCs/>
          <w:iCs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eastAsiaTheme="minorEastAsia" w:hAnsi="Cambria Math" w:cs="Times New Roman"/>
            </w:rPr>
            <m:t>g=k ×e</m:t>
          </m:r>
        </m:oMath>
      </m:oMathPara>
    </w:p>
    <w:p w14:paraId="49F12B77" w14:textId="0536D028" w:rsidR="00A715B0" w:rsidRDefault="00A715B0" w:rsidP="00A715B0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g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37,930.71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,540.7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,504.98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x</m:t>
            </m:r>
          </m:sub>
        </m:sSub>
        <m:r>
          <w:rPr>
            <w:rFonts w:ascii="Cambria Math" w:eastAsiaTheme="minorEastAsia" w:hAnsi="Cambria Math" w:cs="Times New Roman"/>
          </w:rPr>
          <m:t>1540.79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3.79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4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r>
          <w:rPr>
            <w:rFonts w:ascii="Cambria Math" w:eastAsiaTheme="minorEastAsia" w:hAnsi="Cambria Math" w:cs="Times New Roman"/>
          </w:rPr>
          <m:t>0</m:t>
        </m:r>
      </m:oMath>
    </w:p>
    <w:p w14:paraId="44800ECF" w14:textId="4628E03C" w:rsidR="000162AE" w:rsidRPr="00F0365B" w:rsidRDefault="00F0365B" w:rsidP="00A715B0">
      <w:pPr>
        <w:jc w:val="both"/>
        <w:rPr>
          <w:rFonts w:ascii="Times New Roman" w:eastAsiaTheme="minorEastAsia" w:hAnsi="Times New Roman" w:cs="Times New Roman"/>
          <w:b/>
          <w:bCs/>
          <w:iCs/>
        </w:rPr>
      </w:pPr>
      <m:oMathPara>
        <m:oMathParaPr>
          <m:jc m:val="left"/>
        </m:oMathParaPr>
        <m:oMath>
          <m:r>
            <m:rPr>
              <m:sty m:val="b"/>
            </m:rPr>
            <w:rPr>
              <w:rFonts w:ascii="Cambria Math" w:eastAsiaTheme="minorEastAsia" w:hAnsi="Cambria Math" w:cs="Times New Roman"/>
            </w:rPr>
            <m:t>h=g ×k</m:t>
          </m:r>
        </m:oMath>
      </m:oMathPara>
    </w:p>
    <w:p w14:paraId="491A0C79" w14:textId="78D0402F" w:rsidR="000162AE" w:rsidRPr="001B5523" w:rsidRDefault="000162AE" w:rsidP="000162AE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h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z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540.7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3.79x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km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37,930.71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,540.79km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,504.98km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x</m:t>
            </m:r>
          </m:sub>
        </m:sSub>
        <m:r>
          <w:rPr>
            <w:rFonts w:ascii="Cambria Math" w:eastAsiaTheme="minorEastAsia" w:hAnsi="Cambria Math" w:cs="Times New Roman"/>
          </w:rPr>
          <m:t>1.709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8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6.94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0</m:t>
            </m:r>
          </m:e>
          <m:sup>
            <m:r>
              <w:rPr>
                <w:rFonts w:ascii="Cambria Math" w:eastAsiaTheme="minorEastAsia" w:hAnsi="Cambria Math" w:cs="Times New Roman"/>
              </w:rPr>
              <m:t>6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1.43610</m:t>
            </m:r>
          </m:e>
          <m:sup>
            <m:r>
              <w:rPr>
                <w:rFonts w:ascii="Cambria Math" w:eastAsiaTheme="minorEastAsia" w:hAnsi="Cambria Math" w:cs="Times New Roman"/>
              </w:rPr>
              <m:t>9</m:t>
            </m:r>
          </m:sup>
        </m:sSup>
      </m:oMath>
    </w:p>
    <w:p w14:paraId="69FAD80B" w14:textId="3A3ECB0C" w:rsidR="001B5523" w:rsidRPr="00805D90" w:rsidRDefault="00897C89" w:rsidP="000162A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1.709</m:t>
              </m:r>
              <m:r>
                <w:rPr>
                  <w:rFonts w:ascii="Cambria Math" w:eastAsiaTheme="minorEastAsia" w:hAnsi="Cambria Math" w:cs="Times New Roman"/>
                </w:rPr>
                <m:t>x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8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6.94</m:t>
              </m:r>
              <m:r>
                <w:rPr>
                  <w:rFonts w:ascii="Cambria Math" w:eastAsiaTheme="minorEastAsia" w:hAnsi="Cambria Math" w:cs="Times New Roman"/>
                </w:rPr>
                <m:t>x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6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.436</m:t>
                  </m:r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9</m:t>
                  </m:r>
                </m:sup>
              </m:sSup>
            </m:e>
          </m:rad>
          <m:r>
            <w:rPr>
              <w:rFonts w:ascii="Cambria Math" w:eastAsiaTheme="minorEastAsia" w:hAnsi="Cambria Math" w:cs="Times New Roman"/>
            </w:rPr>
            <m:t>=1.447</m:t>
          </m:r>
          <m:r>
            <w:rPr>
              <w:rFonts w:ascii="Cambria Math" w:eastAsiaTheme="minorEastAsia" w:hAnsi="Cambria Math" w:cs="Times New Roman"/>
            </w:rPr>
            <m:t>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9</m:t>
              </m:r>
            </m:sup>
          </m:sSup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20834B95" w14:textId="19C51EE4" w:rsidR="00805D90" w:rsidRDefault="00805D90" w:rsidP="000162AE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p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h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h</m:t>
                </m:r>
              </m:e>
            </m:d>
          </m:den>
        </m:f>
        <m:r>
          <w:rPr>
            <w:rFonts w:ascii="Cambria Math" w:eastAsiaTheme="minorEastAsia" w:hAnsi="Cambria Math" w:cs="Times New Roman"/>
          </w:rPr>
          <m:t>=</m:t>
        </m:r>
      </m:oMath>
      <w:r>
        <w:rPr>
          <w:rFonts w:ascii="Times New Roman" w:eastAsiaTheme="minorEastAsia" w:hAnsi="Times New Roman" w:cs="Times New Roman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x</m:t>
            </m:r>
          </m:sub>
        </m:sSub>
        <m:r>
          <w:rPr>
            <w:rFonts w:ascii="Cambria Math" w:eastAsiaTheme="minorEastAsia" w:hAnsi="Cambria Math" w:cs="Times New Roman"/>
          </w:rPr>
          <m:t>0.118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y</m:t>
            </m:r>
          </m:sub>
        </m:sSub>
        <m:r>
          <w:rPr>
            <w:rFonts w:ascii="Cambria Math" w:eastAsiaTheme="minorEastAsia" w:hAnsi="Cambria Math" w:cs="Times New Roman"/>
          </w:rPr>
          <m:t>0.005+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z</m:t>
            </m:r>
          </m:sub>
        </m:sSub>
        <m:r>
          <w:rPr>
            <w:rFonts w:ascii="Cambria Math" w:eastAsiaTheme="minorEastAsia" w:hAnsi="Cambria Math" w:cs="Times New Roman"/>
          </w:rPr>
          <m:t>0.993</m:t>
        </m:r>
      </m:oMath>
    </w:p>
    <w:p w14:paraId="5F60170B" w14:textId="3C25568A" w:rsidR="00150C06" w:rsidRPr="00150C06" w:rsidRDefault="00150C06" w:rsidP="000162AE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 * f =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6.36x10</m:t>
            </m:r>
          </m:e>
          <m:sup>
            <m:r>
              <w:rPr>
                <w:rFonts w:ascii="Cambria Math" w:eastAsiaTheme="minorEastAsia" w:hAnsi="Cambria Math" w:cs="Times New Roman"/>
              </w:rPr>
              <m:t>7</m:t>
            </m:r>
          </m:sup>
        </m:sSup>
      </m:oMath>
    </w:p>
    <w:p w14:paraId="1016577A" w14:textId="11C0D495" w:rsidR="00150C06" w:rsidRPr="00FC12A5" w:rsidRDefault="00897C89" w:rsidP="000162A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f</m:t>
              </m:r>
            </m:e>
          </m:d>
          <m:r>
            <w:rPr>
              <w:rFonts w:ascii="Cambria Math" w:eastAsiaTheme="minorEastAsia" w:hAnsi="Cambria Math" w:cs="Times New Roman"/>
            </w:rPr>
            <m:t>= 0+1.899</m:t>
          </m:r>
          <m:r>
            <w:rPr>
              <w:rFonts w:ascii="Cambria Math" w:eastAsiaTheme="minorEastAsia" w:hAnsi="Cambria Math" w:cs="Times New Roman"/>
            </w:rPr>
            <m:t>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8</m:t>
              </m:r>
            </m:sup>
          </m:sSup>
          <m:r>
            <w:rPr>
              <w:rFonts w:ascii="Cambria Math" w:eastAsiaTheme="minorEastAsia" w:hAnsi="Cambria Math" w:cs="Times New Roman"/>
            </w:rPr>
            <m:t>+6.497</m:t>
          </m:r>
          <m:r>
            <w:rPr>
              <w:rFonts w:ascii="Cambria Math" w:eastAsiaTheme="minorEastAsia" w:hAnsi="Cambria Math" w:cs="Times New Roman"/>
            </w:rPr>
            <m:t>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7</m:t>
              </m:r>
            </m:sup>
          </m:sSup>
          <m:r>
            <w:rPr>
              <w:rFonts w:ascii="Cambria Math" w:eastAsiaTheme="minorEastAsia" w:hAnsi="Cambria Math" w:cs="Times New Roman"/>
            </w:rPr>
            <m:t>=2.01</m:t>
          </m:r>
          <m:r>
            <w:rPr>
              <w:rFonts w:ascii="Cambria Math" w:eastAsiaTheme="minorEastAsia" w:hAnsi="Cambria Math" w:cs="Times New Roman"/>
            </w:rPr>
            <m:t>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8</m:t>
              </m:r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km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</m:oMath>
      </m:oMathPara>
    </w:p>
    <w:p w14:paraId="01C971ED" w14:textId="1C7C8338" w:rsidR="00FC12A5" w:rsidRPr="00FC12A5" w:rsidRDefault="00FD2E9F" w:rsidP="000162AE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ξ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sin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p*f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e>
            </m:d>
          </m:den>
        </m:f>
        <m:r>
          <w:rPr>
            <w:rFonts w:ascii="Cambria Math" w:eastAsiaTheme="minorEastAsia" w:hAnsi="Cambria Math" w:cs="Times New Roman"/>
          </w:rPr>
          <m:t xml:space="preserve"> </m:t>
        </m:r>
        <m:box>
          <m:boxPr>
            <m:opEmu m:val="1"/>
            <m:ctrlPr>
              <w:rPr>
                <w:rFonts w:ascii="Cambria Math" w:eastAsiaTheme="minorEastAsia" w:hAnsi="Cambria Math" w:cs="Times New Roman"/>
                <w:i/>
              </w:rPr>
            </m:ctrlPr>
          </m:boxPr>
          <m:e>
            <m:r>
              <w:rPr>
                <w:rFonts w:ascii="Cambria Math" w:eastAsiaTheme="minorEastAsia" w:hAnsi="Cambria Math" w:cs="Times New Roman"/>
              </w:rPr>
              <m:t xml:space="preserve">  </m:t>
            </m:r>
            <m:groupChr>
              <m:groupChrPr>
                <m:chr m:val="→"/>
                <m:vertJc m:val="bot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groupChrPr>
              <m:e>
                <m:r>
                  <w:rPr>
                    <w:rFonts w:ascii="Cambria Math" w:hAnsi="Cambria Math" w:cs="Times New Roman"/>
                  </w:rPr>
                  <m:t>yields</m:t>
                </m:r>
              </m:e>
            </m:groupChr>
            <m:r>
              <w:rPr>
                <w:rFonts w:ascii="Cambria Math" w:eastAsiaTheme="minorEastAsia" w:hAnsi="Cambria Math" w:cs="Times New Roman"/>
              </w:rPr>
              <m:t xml:space="preserve">  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-1</m:t>
                </m:r>
              </m:sup>
            </m:sSup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6.36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2.01</m:t>
                </m:r>
              </m:den>
            </m:f>
          </m:e>
        </m:box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highlight w:val="yellow"/>
          </w:rPr>
          <m:t>0.322 rad or 18.46°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01698049" w14:textId="77777777" w:rsidR="00FC12A5" w:rsidRPr="00FC12A5" w:rsidRDefault="00FC12A5" w:rsidP="000162AE">
      <w:pPr>
        <w:jc w:val="both"/>
        <w:rPr>
          <w:rFonts w:ascii="Times New Roman" w:eastAsiaTheme="minorEastAsia" w:hAnsi="Times New Roman" w:cs="Times New Roman"/>
        </w:rPr>
      </w:pPr>
    </w:p>
    <w:p w14:paraId="1CF51C80" w14:textId="6CDDBF30" w:rsidR="006967D5" w:rsidRPr="00945385" w:rsidRDefault="00FD2E9F" w:rsidP="00FD2E9F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5.21</w:t>
      </w:r>
      <w:r w:rsidR="00217B45" w:rsidRPr="00945385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FD2E9F">
        <w:rPr>
          <w:rFonts w:ascii="Times New Roman" w:eastAsiaTheme="minorEastAsia" w:hAnsi="Times New Roman" w:cs="Times New Roman"/>
          <w:b/>
          <w:bCs/>
        </w:rPr>
        <w:t>A linearly polarized wave traveling through the ionosphere suffers a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FD2E9F">
        <w:rPr>
          <w:rFonts w:ascii="Times New Roman" w:eastAsiaTheme="minorEastAsia" w:hAnsi="Times New Roman" w:cs="Times New Roman"/>
          <w:b/>
          <w:bCs/>
        </w:rPr>
        <w:t xml:space="preserve">Faraday rotation of 9°. Calculate (a) the polarization loss and (b) the </w:t>
      </w:r>
      <w:proofErr w:type="gramStart"/>
      <w:r w:rsidR="0095277D" w:rsidRPr="00FD2E9F">
        <w:rPr>
          <w:rFonts w:ascii="Times New Roman" w:eastAsiaTheme="minorEastAsia" w:hAnsi="Times New Roman" w:cs="Times New Roman"/>
          <w:b/>
          <w:bCs/>
        </w:rPr>
        <w:t>cross polarization</w:t>
      </w:r>
      <w:proofErr w:type="gramEnd"/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FD2E9F">
        <w:rPr>
          <w:rFonts w:ascii="Times New Roman" w:eastAsiaTheme="minorEastAsia" w:hAnsi="Times New Roman" w:cs="Times New Roman"/>
          <w:b/>
          <w:bCs/>
        </w:rPr>
        <w:t>discrimination.</w:t>
      </w:r>
    </w:p>
    <w:p w14:paraId="573560F4" w14:textId="6C4AB303" w:rsidR="00C00BCC" w:rsidRPr="00FD2E9F" w:rsidRDefault="00FD2E9F" w:rsidP="00C0664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θ=9°</m:t>
          </m:r>
        </m:oMath>
      </m:oMathPara>
    </w:p>
    <w:p w14:paraId="285EF207" w14:textId="77777777" w:rsidR="00FD2E9F" w:rsidRDefault="00FD2E9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a) Polarization Loss</w:t>
      </w:r>
    </w:p>
    <w:p w14:paraId="727DAB78" w14:textId="77777777" w:rsidR="00DF7C6B" w:rsidRPr="00DF7C6B" w:rsidRDefault="00DF7C6B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PL=2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cos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F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20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log⁡</m:t>
          </m:r>
          <m:r>
            <w:rPr>
              <w:rFonts w:ascii="Cambria Math" w:eastAsiaTheme="minorEastAsia" w:hAnsi="Cambria Math" w:cs="Times New Roman"/>
            </w:rPr>
            <m:t>(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9°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highlight w:val="yellow"/>
            </w:rPr>
            <m:t>-0.11dB loss</m:t>
          </m:r>
        </m:oMath>
      </m:oMathPara>
    </w:p>
    <w:p w14:paraId="4F39FA33" w14:textId="77777777" w:rsidR="00DF7C6B" w:rsidRDefault="00DF7C6B">
      <w:pPr>
        <w:rPr>
          <w:rFonts w:ascii="Times New Roman" w:eastAsiaTheme="minorEastAsia" w:hAnsi="Times New Roman" w:cs="Times New Roman"/>
        </w:rPr>
      </w:pPr>
    </w:p>
    <w:p w14:paraId="4C77BDFF" w14:textId="77777777" w:rsidR="00DF7C6B" w:rsidRDefault="00DF7C6B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b) Cross Polarization Discrimination</w:t>
      </w:r>
    </w:p>
    <w:p w14:paraId="15344606" w14:textId="7311A65F" w:rsidR="00C0664A" w:rsidRDefault="00BB6A74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XPD=20log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2</m:t>
                </m:r>
              </m:sub>
            </m:sSub>
          </m:den>
        </m:f>
        <m:r>
          <w:rPr>
            <w:rFonts w:ascii="Cambria Math" w:eastAsiaTheme="minorEastAsia" w:hAnsi="Cambria Math" w:cs="Times New Roman"/>
          </w:rPr>
          <m:t xml:space="preserve"> or20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uncPr>
                  <m:fName>
                    <m:r>
                      <w:rPr>
                        <w:rFonts w:ascii="Cambria Math" w:eastAsiaTheme="minorEastAsia" w:hAnsi="Cambria Math" w:cs="Times New Roman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9°</m:t>
                        </m:r>
                      </m:e>
                    </m:d>
                  </m:e>
                </m:func>
              </m:e>
            </m:d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highlight w:val="yellow"/>
          </w:rPr>
          <m:t>16dB</m:t>
        </m:r>
      </m:oMath>
      <w:r w:rsidR="00C0664A">
        <w:rPr>
          <w:rFonts w:ascii="Times New Roman" w:eastAsiaTheme="minorEastAsia" w:hAnsi="Times New Roman" w:cs="Times New Roman"/>
        </w:rPr>
        <w:br w:type="page"/>
      </w:r>
    </w:p>
    <w:p w14:paraId="3D21F97A" w14:textId="31D6CC4D" w:rsidR="009201F9" w:rsidRDefault="001C69A9" w:rsidP="00A440F4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5</w:t>
      </w:r>
      <w:r w:rsidR="00FE1579">
        <w:rPr>
          <w:rFonts w:ascii="Times New Roman" w:eastAsiaTheme="minorEastAsia" w:hAnsi="Times New Roman" w:cs="Times New Roman"/>
          <w:b/>
          <w:bCs/>
        </w:rPr>
        <w:t>.</w:t>
      </w:r>
      <w:r>
        <w:rPr>
          <w:rFonts w:ascii="Times New Roman" w:eastAsiaTheme="minorEastAsia" w:hAnsi="Times New Roman" w:cs="Times New Roman"/>
          <w:b/>
          <w:bCs/>
        </w:rPr>
        <w:t>2</w:t>
      </w:r>
      <w:r w:rsidR="00FE1579">
        <w:rPr>
          <w:rFonts w:ascii="Times New Roman" w:eastAsiaTheme="minorEastAsia" w:hAnsi="Times New Roman" w:cs="Times New Roman"/>
          <w:b/>
          <w:bCs/>
        </w:rPr>
        <w:t>4</w:t>
      </w:r>
      <w:r w:rsidR="009201F9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A440F4" w:rsidRPr="00A440F4">
        <w:rPr>
          <w:rFonts w:ascii="Times New Roman" w:eastAsiaTheme="minorEastAsia" w:hAnsi="Times New Roman" w:cs="Times New Roman"/>
          <w:b/>
          <w:bCs/>
        </w:rPr>
        <w:t>A transmission path between an earth station and a satellite has an</w:t>
      </w:r>
      <w:r w:rsidR="00A440F4">
        <w:rPr>
          <w:rFonts w:ascii="Times New Roman" w:eastAsiaTheme="minorEastAsia" w:hAnsi="Times New Roman" w:cs="Times New Roman"/>
          <w:b/>
          <w:bCs/>
        </w:rPr>
        <w:t xml:space="preserve"> </w:t>
      </w:r>
      <w:r w:rsidR="00A440F4" w:rsidRPr="00A440F4">
        <w:rPr>
          <w:rFonts w:ascii="Times New Roman" w:eastAsiaTheme="minorEastAsia" w:hAnsi="Times New Roman" w:cs="Times New Roman"/>
          <w:b/>
          <w:bCs/>
        </w:rPr>
        <w:t>angle of elevation of 32° with reference to the earth. The transmission is</w:t>
      </w:r>
      <w:r w:rsidR="00A440F4">
        <w:rPr>
          <w:rFonts w:ascii="Times New Roman" w:eastAsiaTheme="minorEastAsia" w:hAnsi="Times New Roman" w:cs="Times New Roman"/>
          <w:b/>
          <w:bCs/>
        </w:rPr>
        <w:t xml:space="preserve"> </w:t>
      </w:r>
      <w:r w:rsidR="00A440F4" w:rsidRPr="00A440F4">
        <w:rPr>
          <w:rFonts w:ascii="Times New Roman" w:eastAsiaTheme="minorEastAsia" w:hAnsi="Times New Roman" w:cs="Times New Roman"/>
          <w:b/>
          <w:bCs/>
        </w:rPr>
        <w:t>circularly polarized at a frequency of 12 GHz. Given that rain attenuation on</w:t>
      </w:r>
      <w:r w:rsidR="00A440F4">
        <w:rPr>
          <w:rFonts w:ascii="Times New Roman" w:eastAsiaTheme="minorEastAsia" w:hAnsi="Times New Roman" w:cs="Times New Roman"/>
          <w:b/>
          <w:bCs/>
        </w:rPr>
        <w:t xml:space="preserve"> </w:t>
      </w:r>
      <w:r w:rsidR="00A440F4" w:rsidRPr="00A440F4">
        <w:rPr>
          <w:rFonts w:ascii="Times New Roman" w:eastAsiaTheme="minorEastAsia" w:hAnsi="Times New Roman" w:cs="Times New Roman"/>
          <w:b/>
          <w:bCs/>
        </w:rPr>
        <w:t>the path is 1 dB, calculate the cross-polarization discrimination.</w:t>
      </w:r>
    </w:p>
    <w:p w14:paraId="29BB8DDA" w14:textId="602B69DE" w:rsidR="001F700F" w:rsidRPr="00EE1A4F" w:rsidRDefault="00EE1A4F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32°; f=12GHz;A=1dB;Circular Polarized: τ=45°</m:t>
          </m:r>
        </m:oMath>
      </m:oMathPara>
    </w:p>
    <w:p w14:paraId="53842842" w14:textId="5C23F881" w:rsidR="00EE1A4F" w:rsidRPr="00EE1A4F" w:rsidRDefault="00EE1A4F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U-VlogA</m:t>
          </m:r>
        </m:oMath>
      </m:oMathPara>
    </w:p>
    <w:p w14:paraId="3BB3CF68" w14:textId="0215DDB7" w:rsidR="00EE1A4F" w:rsidRPr="0028313F" w:rsidRDefault="00EE1A4F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τ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cosθ</m:t>
          </m:r>
        </m:oMath>
      </m:oMathPara>
    </w:p>
    <w:p w14:paraId="32DD5345" w14:textId="0B25CA2F" w:rsidR="0028313F" w:rsidRPr="00B20F83" w:rsidRDefault="001326CC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Identity: cos4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τ</m:t>
              </m:r>
            </m:e>
          </m:d>
          <m:r>
            <w:rPr>
              <w:rFonts w:ascii="Cambria Math" w:eastAsiaTheme="minorEastAsia" w:hAnsi="Cambria Math" w:cs="Times New Roman"/>
            </w:rPr>
            <m:t>=8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cos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τ</m:t>
              </m:r>
            </m:e>
          </m:d>
          <m:r>
            <w:rPr>
              <w:rFonts w:ascii="Cambria Math" w:eastAsiaTheme="minorEastAsia" w:hAnsi="Cambria Math" w:cs="Times New Roman"/>
            </w:rPr>
            <m:t>-8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cos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τ+1</m:t>
              </m:r>
            </m:e>
          </m:d>
        </m:oMath>
      </m:oMathPara>
    </w:p>
    <w:p w14:paraId="242F6A2F" w14:textId="54AC93EB" w:rsidR="00B20F83" w:rsidRPr="00B20F83" w:rsidRDefault="00B20F83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(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τ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-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τ+1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cosθ</m:t>
          </m:r>
        </m:oMath>
      </m:oMathPara>
    </w:p>
    <w:p w14:paraId="16CDD4B9" w14:textId="035183ED" w:rsidR="00EE1A4F" w:rsidRPr="00EE1A4F" w:rsidRDefault="00EE1A4F" w:rsidP="00EE1A4F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2G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(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5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-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5+1</m:t>
                      </m:r>
                    </m:e>
                  </m:d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log⁡</m:t>
          </m:r>
          <m:r>
            <w:rPr>
              <w:rFonts w:ascii="Cambria Math" w:eastAsiaTheme="minorEastAsia" w:hAnsi="Cambria Math" w:cs="Times New Roman"/>
            </w:rPr>
            <m:t>(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2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</m:func>
        </m:oMath>
      </m:oMathPara>
    </w:p>
    <w:p w14:paraId="72CB3E6D" w14:textId="54A1BE69" w:rsidR="00EE1A4F" w:rsidRPr="00EE1A4F" w:rsidRDefault="00EE1A4F" w:rsidP="00EE1A4F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</m:t>
          </m:r>
          <m:r>
            <w:rPr>
              <w:rFonts w:ascii="Cambria Math" w:eastAsiaTheme="minorEastAsia" w:hAnsi="Cambria Math" w:cs="Times New Roman"/>
            </w:rPr>
            <m:t>1</m:t>
          </m:r>
          <m:r>
            <w:rPr>
              <w:rFonts w:ascii="Cambria Math" w:eastAsiaTheme="minorEastAsia" w:hAnsi="Cambria Math" w:cs="Times New Roman"/>
            </w:rPr>
            <m:t>.</m:t>
          </m:r>
          <m:r>
            <w:rPr>
              <w:rFonts w:ascii="Cambria Math" w:eastAsiaTheme="minorEastAsia" w:hAnsi="Cambria Math" w:cs="Times New Roman"/>
            </w:rPr>
            <m:t>0</m:t>
          </m:r>
          <m:r>
            <w:rPr>
              <w:rFonts w:ascii="Cambria Math" w:eastAsiaTheme="minorEastAsia" w:hAnsi="Cambria Math" w:cs="Times New Roman"/>
            </w:rPr>
            <m:t>8+</m:t>
          </m:r>
          <m:r>
            <w:rPr>
              <w:rFonts w:ascii="Cambria Math" w:eastAsiaTheme="minorEastAsia" w:hAnsi="Cambria Math" w:cs="Times New Roman"/>
            </w:rPr>
            <m:t>0.13</m:t>
          </m:r>
          <m:r>
            <w:rPr>
              <w:rFonts w:ascii="Cambria Math" w:eastAsiaTheme="minorEastAsia" w:hAnsi="Cambria Math" w:cs="Times New Roman"/>
            </w:rPr>
            <m:t>+2.86</m:t>
          </m:r>
        </m:oMath>
      </m:oMathPara>
    </w:p>
    <w:p w14:paraId="5FDA8B64" w14:textId="587FB0BD" w:rsidR="00EE1A4F" w:rsidRPr="00EE1A4F" w:rsidRDefault="00EE1A4F" w:rsidP="00EE1A4F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34.07</m:t>
          </m:r>
        </m:oMath>
      </m:oMathPara>
    </w:p>
    <w:p w14:paraId="6744C763" w14:textId="77777777" w:rsidR="00527460" w:rsidRDefault="00527460" w:rsidP="0092635E">
      <w:pPr>
        <w:jc w:val="both"/>
        <w:rPr>
          <w:rFonts w:ascii="Times New Roman" w:eastAsiaTheme="minorEastAsia" w:hAnsi="Times New Roman" w:cs="Times New Roman"/>
        </w:rPr>
      </w:pPr>
    </w:p>
    <w:p w14:paraId="571C0A94" w14:textId="4922CAC9" w:rsidR="00796159" w:rsidRPr="00342795" w:rsidRDefault="00342795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V= 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0 for 8 ≤f ≤15 GH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3 for 15 ≤f ≤35 GHz</m:t>
                    </m:r>
                  </m:e>
                </m:mr>
              </m:m>
            </m:e>
          </m:d>
        </m:oMath>
      </m:oMathPara>
    </w:p>
    <w:p w14:paraId="38367204" w14:textId="77777777" w:rsidR="00796159" w:rsidRDefault="00796159" w:rsidP="0092635E">
      <w:pPr>
        <w:jc w:val="both"/>
        <w:rPr>
          <w:rFonts w:ascii="Times New Roman" w:eastAsiaTheme="minorEastAsia" w:hAnsi="Times New Roman" w:cs="Times New Roman"/>
        </w:rPr>
      </w:pPr>
    </w:p>
    <w:p w14:paraId="68A15BD2" w14:textId="34777E90" w:rsidR="00796159" w:rsidRPr="00796159" w:rsidRDefault="00796159" w:rsidP="0092635E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</m:t>
          </m:r>
          <m:r>
            <w:rPr>
              <w:rFonts w:ascii="Cambria Math" w:eastAsiaTheme="minorEastAsia" w:hAnsi="Cambria Math" w:cs="Times New Roman"/>
            </w:rPr>
            <m:t>34.07</m:t>
          </m:r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0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3</m:t>
          </m:r>
          <m:r>
            <w:rPr>
              <w:rFonts w:ascii="Cambria Math" w:eastAsiaTheme="minorEastAsia" w:hAnsi="Cambria Math" w:cs="Times New Roman"/>
              <w:highlight w:val="yellow"/>
            </w:rPr>
            <m:t>4.07</m:t>
          </m:r>
          <m:r>
            <w:rPr>
              <w:rFonts w:ascii="Cambria Math" w:eastAsiaTheme="minorEastAsia" w:hAnsi="Cambria Math" w:cs="Times New Roman"/>
              <w:highlight w:val="yellow"/>
            </w:rPr>
            <m:t>dB</m:t>
          </m:r>
        </m:oMath>
      </m:oMathPara>
    </w:p>
    <w:p w14:paraId="6FC3BEFD" w14:textId="77777777" w:rsidR="00347346" w:rsidRPr="00347346" w:rsidRDefault="00347346" w:rsidP="0092635E">
      <w:pPr>
        <w:jc w:val="both"/>
        <w:rPr>
          <w:rFonts w:ascii="Times New Roman" w:eastAsiaTheme="minorEastAsia" w:hAnsi="Times New Roman" w:cs="Times New Roman"/>
          <w:b/>
          <w:bCs/>
        </w:rPr>
      </w:pPr>
    </w:p>
    <w:p w14:paraId="26F2FC02" w14:textId="723CC35D" w:rsidR="00101475" w:rsidRDefault="00101475">
      <w:pPr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br w:type="page"/>
      </w:r>
    </w:p>
    <w:p w14:paraId="0AFB2100" w14:textId="3A2B7B4B" w:rsidR="0092635E" w:rsidRDefault="003A6BBA" w:rsidP="003A6BBA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 xml:space="preserve">5.25 </w:t>
      </w:r>
      <w:r w:rsidRPr="003A6BBA">
        <w:rPr>
          <w:rFonts w:ascii="Times New Roman" w:eastAsiaTheme="minorEastAsia" w:hAnsi="Times New Roman" w:cs="Times New Roman"/>
          <w:b/>
          <w:bCs/>
        </w:rPr>
        <w:t>Repeat Prob. 5.24 for a linearly polarized signal where the electric field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3A6BBA">
        <w:rPr>
          <w:rFonts w:ascii="Times New Roman" w:eastAsiaTheme="minorEastAsia" w:hAnsi="Times New Roman" w:cs="Times New Roman"/>
          <w:b/>
          <w:bCs/>
        </w:rPr>
        <w:t>vector is parallel to the earth at the earth station.</w:t>
      </w:r>
    </w:p>
    <w:p w14:paraId="462A710C" w14:textId="26DBEC6D" w:rsidR="00740CE2" w:rsidRPr="00EE1A4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32°; f=12GHz;A=1dB;</m:t>
          </m:r>
          <m:r>
            <w:rPr>
              <w:rFonts w:ascii="Cambria Math" w:eastAsiaTheme="minorEastAsia" w:hAnsi="Cambria Math" w:cs="Times New Roman"/>
            </w:rPr>
            <m:t>Parallel to Earth Station</m:t>
          </m:r>
          <m:r>
            <w:rPr>
              <w:rFonts w:ascii="Cambria Math" w:eastAsiaTheme="minorEastAsia" w:hAnsi="Cambria Math" w:cs="Times New Roman"/>
            </w:rPr>
            <m:t xml:space="preserve"> τ=</m:t>
          </m:r>
          <m:r>
            <w:rPr>
              <w:rFonts w:ascii="Cambria Math" w:eastAsiaTheme="minorEastAsia" w:hAnsi="Cambria Math" w:cs="Times New Roman"/>
            </w:rPr>
            <m:t>0</m:t>
          </m:r>
          <m:r>
            <w:rPr>
              <w:rFonts w:ascii="Cambria Math" w:eastAsiaTheme="minorEastAsia" w:hAnsi="Cambria Math" w:cs="Times New Roman"/>
            </w:rPr>
            <m:t>°</m:t>
          </m:r>
        </m:oMath>
      </m:oMathPara>
    </w:p>
    <w:p w14:paraId="653FA21D" w14:textId="77777777" w:rsidR="00740CE2" w:rsidRPr="00EE1A4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U-VlogA</m:t>
          </m:r>
        </m:oMath>
      </m:oMathPara>
    </w:p>
    <w:p w14:paraId="553B1AAF" w14:textId="77777777" w:rsidR="00740CE2" w:rsidRPr="0028313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τ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cosθ</m:t>
          </m:r>
        </m:oMath>
      </m:oMathPara>
    </w:p>
    <w:p w14:paraId="4B0F5034" w14:textId="0DC43519" w:rsidR="00740CE2" w:rsidRPr="00EE1A4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2G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(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-8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0</m:t>
                      </m:r>
                      <m:r>
                        <w:rPr>
                          <w:rFonts w:ascii="Cambria Math" w:eastAsiaTheme="minorEastAsia" w:hAnsi="Cambria Math" w:cs="Times New Roman"/>
                        </w:rPr>
                        <m:t>+1</m:t>
                      </m:r>
                    </m:e>
                  </m:d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</m:t>
          </m:r>
          <m:r>
            <m:rPr>
              <m:sty m:val="p"/>
            </m:rPr>
            <w:rPr>
              <w:rFonts w:ascii="Cambria Math" w:eastAsiaTheme="minorEastAsia" w:hAnsi="Cambria Math" w:cs="Times New Roman"/>
            </w:rPr>
            <m:t>log⁡</m:t>
          </m:r>
          <m:r>
            <w:rPr>
              <w:rFonts w:ascii="Cambria Math" w:eastAsiaTheme="minorEastAsia" w:hAnsi="Cambria Math" w:cs="Times New Roman"/>
            </w:rPr>
            <m:t>(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2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</m:func>
        </m:oMath>
      </m:oMathPara>
    </w:p>
    <w:p w14:paraId="2584B88E" w14:textId="79C060CD" w:rsidR="00740CE2" w:rsidRPr="00EE1A4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</m:t>
          </m:r>
          <m:r>
            <w:rPr>
              <w:rFonts w:ascii="Cambria Math" w:eastAsiaTheme="minorEastAsia" w:hAnsi="Cambria Math" w:cs="Times New Roman"/>
            </w:rPr>
            <m:t>2</m:t>
          </m:r>
          <m:r>
            <w:rPr>
              <w:rFonts w:ascii="Cambria Math" w:eastAsiaTheme="minorEastAsia" w:hAnsi="Cambria Math" w:cs="Times New Roman"/>
            </w:rPr>
            <m:t>.</m:t>
          </m:r>
          <m:r>
            <w:rPr>
              <w:rFonts w:ascii="Cambria Math" w:eastAsiaTheme="minorEastAsia" w:hAnsi="Cambria Math" w:cs="Times New Roman"/>
            </w:rPr>
            <m:t>38</m:t>
          </m:r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</w:rPr>
            <m:t>15.19</m:t>
          </m:r>
          <m:r>
            <w:rPr>
              <w:rFonts w:ascii="Cambria Math" w:eastAsiaTheme="minorEastAsia" w:hAnsi="Cambria Math" w:cs="Times New Roman"/>
            </w:rPr>
            <m:t>+2.86</m:t>
          </m:r>
        </m:oMath>
      </m:oMathPara>
    </w:p>
    <w:p w14:paraId="6FA8D502" w14:textId="22B0FC56" w:rsidR="00740CE2" w:rsidRPr="00EE1A4F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50.42</m:t>
          </m:r>
        </m:oMath>
      </m:oMathPara>
    </w:p>
    <w:p w14:paraId="3B009B1F" w14:textId="77777777" w:rsidR="00740CE2" w:rsidRDefault="00740CE2" w:rsidP="00740CE2">
      <w:pPr>
        <w:jc w:val="both"/>
        <w:rPr>
          <w:rFonts w:ascii="Times New Roman" w:eastAsiaTheme="minorEastAsia" w:hAnsi="Times New Roman" w:cs="Times New Roman"/>
        </w:rPr>
      </w:pPr>
    </w:p>
    <w:p w14:paraId="214BD599" w14:textId="77777777" w:rsidR="00740CE2" w:rsidRPr="00342795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V= 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0 for 8 ≤f ≤15 GH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3 for 15 ≤f ≤35 GHz</m:t>
                    </m:r>
                  </m:e>
                </m:mr>
              </m:m>
            </m:e>
          </m:d>
        </m:oMath>
      </m:oMathPara>
    </w:p>
    <w:p w14:paraId="754E002E" w14:textId="77777777" w:rsidR="00740CE2" w:rsidRDefault="00740CE2" w:rsidP="00740CE2">
      <w:pPr>
        <w:jc w:val="both"/>
        <w:rPr>
          <w:rFonts w:ascii="Times New Roman" w:eastAsiaTheme="minorEastAsia" w:hAnsi="Times New Roman" w:cs="Times New Roman"/>
        </w:rPr>
      </w:pPr>
    </w:p>
    <w:p w14:paraId="4C69EE5B" w14:textId="657423B2" w:rsidR="00740CE2" w:rsidRPr="00796159" w:rsidRDefault="00740CE2" w:rsidP="00740CE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</m:t>
          </m:r>
          <m:r>
            <w:rPr>
              <w:rFonts w:ascii="Cambria Math" w:eastAsiaTheme="minorEastAsia" w:hAnsi="Cambria Math" w:cs="Times New Roman"/>
            </w:rPr>
            <m:t>50</m:t>
          </m:r>
          <m:r>
            <w:rPr>
              <w:rFonts w:ascii="Cambria Math" w:eastAsiaTheme="minorEastAsia" w:hAnsi="Cambria Math" w:cs="Times New Roman"/>
            </w:rPr>
            <m:t>.</m:t>
          </m:r>
          <m:r>
            <w:rPr>
              <w:rFonts w:ascii="Cambria Math" w:eastAsiaTheme="minorEastAsia" w:hAnsi="Cambria Math" w:cs="Times New Roman"/>
            </w:rPr>
            <m:t>42</m:t>
          </m:r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0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50.4</m:t>
          </m:r>
          <m:r>
            <w:rPr>
              <w:rFonts w:ascii="Cambria Math" w:eastAsiaTheme="minorEastAsia" w:hAnsi="Cambria Math" w:cs="Times New Roman"/>
              <w:highlight w:val="yellow"/>
            </w:rPr>
            <m:t>dB</m:t>
          </m:r>
        </m:oMath>
      </m:oMathPara>
    </w:p>
    <w:p w14:paraId="4C574468" w14:textId="77777777" w:rsidR="00E33692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5B4BFF7B" w14:textId="77777777" w:rsidR="00E33692" w:rsidRPr="002B53AE" w:rsidRDefault="00E33692" w:rsidP="00AA06A8">
      <w:pPr>
        <w:jc w:val="both"/>
        <w:rPr>
          <w:rFonts w:ascii="Times New Roman" w:eastAsiaTheme="minorEastAsia" w:hAnsi="Times New Roman" w:cs="Times New Roman"/>
        </w:rPr>
      </w:pPr>
    </w:p>
    <w:p w14:paraId="1D43C1E5" w14:textId="24854164" w:rsidR="003A6BBA" w:rsidRDefault="003A6BB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272A6AED" w14:textId="2D6D8755" w:rsidR="00AC4E64" w:rsidRPr="003A6BBA" w:rsidRDefault="003A6BBA" w:rsidP="003A6BB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3A6BBA">
        <w:rPr>
          <w:rFonts w:ascii="Times New Roman" w:eastAsiaTheme="minorEastAsia" w:hAnsi="Times New Roman" w:cs="Times New Roman"/>
          <w:b/>
          <w:bCs/>
        </w:rPr>
        <w:lastRenderedPageBreak/>
        <w:t>5.26 Repeat Prob. 5.24 for a linearly polarized signal where the electric field vector lies in the plane containing the direction of propagation and the local vertical at the earth station.</w:t>
      </w:r>
    </w:p>
    <w:p w14:paraId="4F0338A9" w14:textId="77777777" w:rsidR="003A6BBA" w:rsidRDefault="003A6BBA" w:rsidP="0092635E">
      <w:pPr>
        <w:jc w:val="both"/>
        <w:rPr>
          <w:rFonts w:ascii="Times New Roman" w:eastAsiaTheme="minorEastAsia" w:hAnsi="Times New Roman" w:cs="Times New Roman"/>
        </w:rPr>
      </w:pPr>
    </w:p>
    <w:p w14:paraId="6285681A" w14:textId="2D573D53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32°; f=12GHz;A=1dB;Parallel to Earth Station: τ=90-θ°</m:t>
          </m:r>
        </m:oMath>
      </m:oMathPara>
    </w:p>
    <w:p w14:paraId="32F7A675" w14:textId="77777777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U-VlogA</m:t>
          </m:r>
        </m:oMath>
      </m:oMathPara>
    </w:p>
    <w:p w14:paraId="61B99764" w14:textId="77777777" w:rsidR="003A6BBA" w:rsidRPr="00527460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τ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cosθ</m:t>
          </m:r>
        </m:oMath>
      </m:oMathPara>
    </w:p>
    <w:p w14:paraId="27F1BCB5" w14:textId="3E197BA6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2G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(90-32°)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⁡(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2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7FE13C60" w14:textId="517F7263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32.38</m:t>
          </m:r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</w:rPr>
            <m:t>1.02</m:t>
          </m:r>
          <m:r>
            <w:rPr>
              <w:rFonts w:ascii="Cambria Math" w:eastAsiaTheme="minorEastAsia" w:hAnsi="Cambria Math" w:cs="Times New Roman"/>
            </w:rPr>
            <m:t>+2.86</m:t>
          </m:r>
        </m:oMath>
      </m:oMathPara>
    </w:p>
    <w:p w14:paraId="7ED619CB" w14:textId="14B8A800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36.26</m:t>
          </m:r>
        </m:oMath>
      </m:oMathPara>
    </w:p>
    <w:p w14:paraId="76A888BD" w14:textId="77777777" w:rsidR="003A6BBA" w:rsidRDefault="003A6BBA" w:rsidP="003A6BBA">
      <w:pPr>
        <w:jc w:val="both"/>
        <w:rPr>
          <w:rFonts w:ascii="Times New Roman" w:eastAsiaTheme="minorEastAsia" w:hAnsi="Times New Roman" w:cs="Times New Roman"/>
        </w:rPr>
      </w:pPr>
    </w:p>
    <w:p w14:paraId="3A92AE93" w14:textId="77777777" w:rsidR="003A6BBA" w:rsidRPr="00342795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V= 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0 for 8 ≤f ≤15 GH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3 for 15 ≤f ≤35 GHz</m:t>
                    </m:r>
                  </m:e>
                </m:mr>
              </m:m>
            </m:e>
          </m:d>
        </m:oMath>
      </m:oMathPara>
    </w:p>
    <w:p w14:paraId="2840173E" w14:textId="77777777" w:rsidR="003A6BBA" w:rsidRDefault="003A6BBA" w:rsidP="003A6BBA">
      <w:pPr>
        <w:jc w:val="both"/>
        <w:rPr>
          <w:rFonts w:ascii="Times New Roman" w:eastAsiaTheme="minorEastAsia" w:hAnsi="Times New Roman" w:cs="Times New Roman"/>
        </w:rPr>
      </w:pPr>
    </w:p>
    <w:p w14:paraId="3DC87732" w14:textId="7D380735" w:rsidR="003A6BBA" w:rsidRPr="00796159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3</m:t>
          </m:r>
          <m:r>
            <w:rPr>
              <w:rFonts w:ascii="Cambria Math" w:eastAsiaTheme="minorEastAsia" w:hAnsi="Cambria Math" w:cs="Times New Roman"/>
            </w:rPr>
            <m:t>6.26</m:t>
          </m:r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0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36.26dB</m:t>
          </m:r>
        </m:oMath>
      </m:oMathPara>
    </w:p>
    <w:p w14:paraId="58161736" w14:textId="77777777" w:rsidR="003A6BBA" w:rsidRDefault="003A6BBA" w:rsidP="0092635E">
      <w:pPr>
        <w:jc w:val="both"/>
        <w:rPr>
          <w:rFonts w:ascii="Times New Roman" w:eastAsiaTheme="minorEastAsia" w:hAnsi="Times New Roman" w:cs="Times New Roman"/>
        </w:rPr>
      </w:pPr>
    </w:p>
    <w:p w14:paraId="452D2CD5" w14:textId="77777777" w:rsidR="003A6BBA" w:rsidRDefault="003A6BBA" w:rsidP="0092635E">
      <w:pPr>
        <w:jc w:val="both"/>
        <w:rPr>
          <w:rFonts w:ascii="Times New Roman" w:eastAsiaTheme="minorEastAsia" w:hAnsi="Times New Roman" w:cs="Times New Roman"/>
        </w:rPr>
      </w:pPr>
    </w:p>
    <w:p w14:paraId="1E92C71F" w14:textId="7FEDA7EE" w:rsidR="003A6BBA" w:rsidRDefault="003A6BB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5B505417" w14:textId="69136C7C" w:rsidR="003A6BBA" w:rsidRPr="00897C89" w:rsidRDefault="003A6BBA" w:rsidP="003A6BBA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897C89">
        <w:rPr>
          <w:rFonts w:ascii="Times New Roman" w:eastAsiaTheme="minorEastAsia" w:hAnsi="Times New Roman" w:cs="Times New Roman"/>
          <w:b/>
          <w:bCs/>
        </w:rPr>
        <w:lastRenderedPageBreak/>
        <w:t xml:space="preserve">5.27 Repeat Prob. 5.24 for a signal frequency of 18 GHz and an attenuation of 1.5 </w:t>
      </w:r>
      <w:proofErr w:type="spellStart"/>
      <w:r w:rsidRPr="00897C89">
        <w:rPr>
          <w:rFonts w:ascii="Times New Roman" w:eastAsiaTheme="minorEastAsia" w:hAnsi="Times New Roman" w:cs="Times New Roman"/>
          <w:b/>
          <w:bCs/>
        </w:rPr>
        <w:t>dB.</w:t>
      </w:r>
      <w:proofErr w:type="spellEnd"/>
    </w:p>
    <w:p w14:paraId="7CD92BC3" w14:textId="0160BAF6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L=32°; f=18GHz;A=1.5dB;Parallel to Earth Station: τ=45°</m:t>
          </m:r>
        </m:oMath>
      </m:oMathPara>
    </w:p>
    <w:p w14:paraId="3270DD23" w14:textId="77777777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U-VlogA</m:t>
          </m:r>
        </m:oMath>
      </m:oMathPara>
    </w:p>
    <w:p w14:paraId="2EE066F3" w14:textId="77777777" w:rsidR="003A6BBA" w:rsidRPr="00527460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τ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cosθ</m:t>
          </m:r>
        </m:oMath>
      </m:oMathPara>
    </w:p>
    <w:p w14:paraId="71DA4CF2" w14:textId="16A9E58C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3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8GHz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.5-0.4697cos4(45°)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-4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⁡(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32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5EC6C37E" w14:textId="42B1015F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3.77</m:t>
          </m:r>
          <m:r>
            <w:rPr>
              <w:rFonts w:ascii="Cambria Math" w:eastAsiaTheme="minorEastAsia" w:hAnsi="Cambria Math" w:cs="Times New Roman"/>
            </w:rPr>
            <m:t>+</m:t>
          </m:r>
          <m:r>
            <w:rPr>
              <w:rFonts w:ascii="Cambria Math" w:eastAsiaTheme="minorEastAsia" w:hAnsi="Cambria Math" w:cs="Times New Roman"/>
            </w:rPr>
            <m:t>0.13</m:t>
          </m:r>
          <m:r>
            <w:rPr>
              <w:rFonts w:ascii="Cambria Math" w:eastAsiaTheme="minorEastAsia" w:hAnsi="Cambria Math" w:cs="Times New Roman"/>
            </w:rPr>
            <m:t>+2.86</m:t>
          </m:r>
        </m:oMath>
      </m:oMathPara>
    </w:p>
    <w:p w14:paraId="0A46A20D" w14:textId="53C31622" w:rsidR="003A6BBA" w:rsidRPr="00EE1A4F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U=</m:t>
          </m:r>
          <m:r>
            <w:rPr>
              <w:rFonts w:ascii="Cambria Math" w:eastAsiaTheme="minorEastAsia" w:hAnsi="Cambria Math" w:cs="Times New Roman"/>
            </w:rPr>
            <m:t>6.76</m:t>
          </m:r>
        </m:oMath>
      </m:oMathPara>
    </w:p>
    <w:p w14:paraId="52C38811" w14:textId="77777777" w:rsidR="003A6BBA" w:rsidRDefault="003A6BBA" w:rsidP="003A6BBA">
      <w:pPr>
        <w:jc w:val="both"/>
        <w:rPr>
          <w:rFonts w:ascii="Times New Roman" w:eastAsiaTheme="minorEastAsia" w:hAnsi="Times New Roman" w:cs="Times New Roman"/>
        </w:rPr>
      </w:pPr>
    </w:p>
    <w:p w14:paraId="3247C89F" w14:textId="77777777" w:rsidR="003A6BBA" w:rsidRPr="00342795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V= 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0 for 8 ≤f ≤15 GHz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23 for 15 ≤f ≤35 GHz</m:t>
                    </m:r>
                  </m:e>
                </m:mr>
              </m:m>
            </m:e>
          </m:d>
        </m:oMath>
      </m:oMathPara>
    </w:p>
    <w:p w14:paraId="06E84A71" w14:textId="77777777" w:rsidR="003A6BBA" w:rsidRDefault="003A6BBA" w:rsidP="003A6BBA">
      <w:pPr>
        <w:jc w:val="both"/>
        <w:rPr>
          <w:rFonts w:ascii="Times New Roman" w:eastAsiaTheme="minorEastAsia" w:hAnsi="Times New Roman" w:cs="Times New Roman"/>
        </w:rPr>
      </w:pPr>
    </w:p>
    <w:p w14:paraId="187C79E4" w14:textId="1735E205" w:rsidR="003A6BBA" w:rsidRPr="00796159" w:rsidRDefault="003A6BBA" w:rsidP="003A6BBA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XPD=</m:t>
          </m:r>
          <m:r>
            <w:rPr>
              <w:rFonts w:ascii="Cambria Math" w:eastAsiaTheme="minorEastAsia" w:hAnsi="Cambria Math" w:cs="Times New Roman"/>
            </w:rPr>
            <m:t>6.76</m:t>
          </m:r>
          <m:r>
            <w:rPr>
              <w:rFonts w:ascii="Cambria Math" w:eastAsiaTheme="minorEastAsia" w:hAnsi="Cambria Math" w:cs="Times New Roma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20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.5</m:t>
                      </m:r>
                    </m:e>
                  </m:d>
                </m:e>
              </m:fun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3.24dB</m:t>
          </m:r>
        </m:oMath>
      </m:oMathPara>
    </w:p>
    <w:p w14:paraId="0C930500" w14:textId="77777777" w:rsidR="003A6BBA" w:rsidRPr="00AC4E64" w:rsidRDefault="003A6BBA" w:rsidP="003A6BBA">
      <w:pPr>
        <w:jc w:val="both"/>
        <w:rPr>
          <w:rFonts w:ascii="Times New Roman" w:eastAsiaTheme="minorEastAsia" w:hAnsi="Times New Roman" w:cs="Times New Roman"/>
        </w:rPr>
      </w:pPr>
    </w:p>
    <w:sectPr w:rsidR="003A6BBA" w:rsidRPr="00AC4E64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ECFA4" w14:textId="77777777" w:rsidR="00142604" w:rsidRDefault="00142604" w:rsidP="00AF4CA2">
      <w:pPr>
        <w:spacing w:after="0" w:line="240" w:lineRule="auto"/>
      </w:pPr>
      <w:r>
        <w:separator/>
      </w:r>
    </w:p>
  </w:endnote>
  <w:endnote w:type="continuationSeparator" w:id="0">
    <w:p w14:paraId="4B7A824D" w14:textId="77777777" w:rsidR="00142604" w:rsidRDefault="00142604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0BCCB" w14:textId="77777777" w:rsidR="00142604" w:rsidRDefault="00142604" w:rsidP="00AF4CA2">
      <w:pPr>
        <w:spacing w:after="0" w:line="240" w:lineRule="auto"/>
      </w:pPr>
      <w:r>
        <w:separator/>
      </w:r>
    </w:p>
  </w:footnote>
  <w:footnote w:type="continuationSeparator" w:id="0">
    <w:p w14:paraId="755C300D" w14:textId="77777777" w:rsidR="00142604" w:rsidRDefault="00142604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DWgD4YnMTLQAAAA=="/>
  </w:docVars>
  <w:rsids>
    <w:rsidRoot w:val="001F77B5"/>
    <w:rsid w:val="0000144A"/>
    <w:rsid w:val="00004B4B"/>
    <w:rsid w:val="000053F3"/>
    <w:rsid w:val="00005986"/>
    <w:rsid w:val="000100BB"/>
    <w:rsid w:val="00010BAC"/>
    <w:rsid w:val="0001212F"/>
    <w:rsid w:val="000142A7"/>
    <w:rsid w:val="00014E05"/>
    <w:rsid w:val="000162AE"/>
    <w:rsid w:val="000166A3"/>
    <w:rsid w:val="0002080D"/>
    <w:rsid w:val="00021F8B"/>
    <w:rsid w:val="000241ED"/>
    <w:rsid w:val="00024A0F"/>
    <w:rsid w:val="000300D6"/>
    <w:rsid w:val="00031290"/>
    <w:rsid w:val="000315FF"/>
    <w:rsid w:val="00032AC2"/>
    <w:rsid w:val="0003317D"/>
    <w:rsid w:val="00044B08"/>
    <w:rsid w:val="0004665C"/>
    <w:rsid w:val="000513B5"/>
    <w:rsid w:val="00055FC6"/>
    <w:rsid w:val="000574CC"/>
    <w:rsid w:val="00057870"/>
    <w:rsid w:val="000604BA"/>
    <w:rsid w:val="000652D6"/>
    <w:rsid w:val="00066B77"/>
    <w:rsid w:val="000674DB"/>
    <w:rsid w:val="000700B6"/>
    <w:rsid w:val="000719DC"/>
    <w:rsid w:val="00072557"/>
    <w:rsid w:val="00073E41"/>
    <w:rsid w:val="000758AA"/>
    <w:rsid w:val="00080B82"/>
    <w:rsid w:val="00081EF4"/>
    <w:rsid w:val="00085183"/>
    <w:rsid w:val="00087DA2"/>
    <w:rsid w:val="00092DD4"/>
    <w:rsid w:val="00094546"/>
    <w:rsid w:val="000A174A"/>
    <w:rsid w:val="000A2ECB"/>
    <w:rsid w:val="000A3D03"/>
    <w:rsid w:val="000A3E5A"/>
    <w:rsid w:val="000A3F3C"/>
    <w:rsid w:val="000A4668"/>
    <w:rsid w:val="000A680E"/>
    <w:rsid w:val="000A70A1"/>
    <w:rsid w:val="000A7577"/>
    <w:rsid w:val="000B0E62"/>
    <w:rsid w:val="000B1784"/>
    <w:rsid w:val="000B21AD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6BF2"/>
    <w:rsid w:val="000D6DF5"/>
    <w:rsid w:val="000E1398"/>
    <w:rsid w:val="000E31D7"/>
    <w:rsid w:val="000E4E6D"/>
    <w:rsid w:val="000E4FA6"/>
    <w:rsid w:val="000E6628"/>
    <w:rsid w:val="000E7BC4"/>
    <w:rsid w:val="000F340F"/>
    <w:rsid w:val="000F4593"/>
    <w:rsid w:val="0010001E"/>
    <w:rsid w:val="00100C77"/>
    <w:rsid w:val="00101333"/>
    <w:rsid w:val="00101475"/>
    <w:rsid w:val="00110975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306DE"/>
    <w:rsid w:val="00131799"/>
    <w:rsid w:val="00132679"/>
    <w:rsid w:val="001326CC"/>
    <w:rsid w:val="00133292"/>
    <w:rsid w:val="00133CAC"/>
    <w:rsid w:val="00135155"/>
    <w:rsid w:val="00141A87"/>
    <w:rsid w:val="0014248C"/>
    <w:rsid w:val="00142604"/>
    <w:rsid w:val="00143B15"/>
    <w:rsid w:val="001455C0"/>
    <w:rsid w:val="001471D8"/>
    <w:rsid w:val="001478E7"/>
    <w:rsid w:val="00147AF0"/>
    <w:rsid w:val="00150289"/>
    <w:rsid w:val="00150668"/>
    <w:rsid w:val="00150C06"/>
    <w:rsid w:val="00150C93"/>
    <w:rsid w:val="00154099"/>
    <w:rsid w:val="00155554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9466D"/>
    <w:rsid w:val="00194CBC"/>
    <w:rsid w:val="0019673B"/>
    <w:rsid w:val="00196A80"/>
    <w:rsid w:val="001A33E6"/>
    <w:rsid w:val="001A426D"/>
    <w:rsid w:val="001A4FD7"/>
    <w:rsid w:val="001B02E9"/>
    <w:rsid w:val="001B1D72"/>
    <w:rsid w:val="001B34E2"/>
    <w:rsid w:val="001B3610"/>
    <w:rsid w:val="001B5523"/>
    <w:rsid w:val="001B6306"/>
    <w:rsid w:val="001C13F0"/>
    <w:rsid w:val="001C37C3"/>
    <w:rsid w:val="001C6907"/>
    <w:rsid w:val="001C69A9"/>
    <w:rsid w:val="001C7CF2"/>
    <w:rsid w:val="001D2A5F"/>
    <w:rsid w:val="001D2D4C"/>
    <w:rsid w:val="001D47A9"/>
    <w:rsid w:val="001D585F"/>
    <w:rsid w:val="001E387A"/>
    <w:rsid w:val="001E4229"/>
    <w:rsid w:val="001E644D"/>
    <w:rsid w:val="001F5473"/>
    <w:rsid w:val="001F700F"/>
    <w:rsid w:val="001F77B5"/>
    <w:rsid w:val="001F7E08"/>
    <w:rsid w:val="002022B1"/>
    <w:rsid w:val="00204636"/>
    <w:rsid w:val="002055F9"/>
    <w:rsid w:val="002104A2"/>
    <w:rsid w:val="002156E7"/>
    <w:rsid w:val="00217B45"/>
    <w:rsid w:val="00222B86"/>
    <w:rsid w:val="00224922"/>
    <w:rsid w:val="002274E2"/>
    <w:rsid w:val="00232F10"/>
    <w:rsid w:val="00233456"/>
    <w:rsid w:val="00241B7B"/>
    <w:rsid w:val="002426CF"/>
    <w:rsid w:val="00242902"/>
    <w:rsid w:val="00242A47"/>
    <w:rsid w:val="002437A2"/>
    <w:rsid w:val="002459F3"/>
    <w:rsid w:val="00246223"/>
    <w:rsid w:val="00251ED1"/>
    <w:rsid w:val="00256465"/>
    <w:rsid w:val="00260ECB"/>
    <w:rsid w:val="002630B3"/>
    <w:rsid w:val="00267781"/>
    <w:rsid w:val="00271B9B"/>
    <w:rsid w:val="00272781"/>
    <w:rsid w:val="00275000"/>
    <w:rsid w:val="0028313F"/>
    <w:rsid w:val="002850FC"/>
    <w:rsid w:val="00285823"/>
    <w:rsid w:val="00285EED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53AE"/>
    <w:rsid w:val="002B586C"/>
    <w:rsid w:val="002B5B1C"/>
    <w:rsid w:val="002B6950"/>
    <w:rsid w:val="002B75C9"/>
    <w:rsid w:val="002C32B1"/>
    <w:rsid w:val="002C3482"/>
    <w:rsid w:val="002C6626"/>
    <w:rsid w:val="002D0227"/>
    <w:rsid w:val="002D4B09"/>
    <w:rsid w:val="002D5B19"/>
    <w:rsid w:val="002D6E3C"/>
    <w:rsid w:val="002E05E1"/>
    <w:rsid w:val="002E1162"/>
    <w:rsid w:val="002E288A"/>
    <w:rsid w:val="002E48FA"/>
    <w:rsid w:val="002E7C73"/>
    <w:rsid w:val="002F62A0"/>
    <w:rsid w:val="002F731F"/>
    <w:rsid w:val="00301C60"/>
    <w:rsid w:val="00301E16"/>
    <w:rsid w:val="00303D10"/>
    <w:rsid w:val="0030449E"/>
    <w:rsid w:val="00305FC2"/>
    <w:rsid w:val="0030711A"/>
    <w:rsid w:val="00312414"/>
    <w:rsid w:val="0031245C"/>
    <w:rsid w:val="00312839"/>
    <w:rsid w:val="00321983"/>
    <w:rsid w:val="003220F5"/>
    <w:rsid w:val="00324051"/>
    <w:rsid w:val="00326E9F"/>
    <w:rsid w:val="00330BB5"/>
    <w:rsid w:val="00330E17"/>
    <w:rsid w:val="00333C0E"/>
    <w:rsid w:val="003340CA"/>
    <w:rsid w:val="003343AE"/>
    <w:rsid w:val="00337401"/>
    <w:rsid w:val="00340C5C"/>
    <w:rsid w:val="00342795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5333"/>
    <w:rsid w:val="0037623E"/>
    <w:rsid w:val="00376ECE"/>
    <w:rsid w:val="00377D98"/>
    <w:rsid w:val="00380EE6"/>
    <w:rsid w:val="00383747"/>
    <w:rsid w:val="00383D4E"/>
    <w:rsid w:val="00385E64"/>
    <w:rsid w:val="00386CEB"/>
    <w:rsid w:val="00386E58"/>
    <w:rsid w:val="003907DB"/>
    <w:rsid w:val="00391474"/>
    <w:rsid w:val="0039311B"/>
    <w:rsid w:val="00393729"/>
    <w:rsid w:val="00393C51"/>
    <w:rsid w:val="00394C40"/>
    <w:rsid w:val="00394FFD"/>
    <w:rsid w:val="00395748"/>
    <w:rsid w:val="0039583C"/>
    <w:rsid w:val="003A1ACC"/>
    <w:rsid w:val="003A6BBA"/>
    <w:rsid w:val="003A7758"/>
    <w:rsid w:val="003A784D"/>
    <w:rsid w:val="003A7865"/>
    <w:rsid w:val="003B11B8"/>
    <w:rsid w:val="003B17B2"/>
    <w:rsid w:val="003B41C1"/>
    <w:rsid w:val="003B5D2E"/>
    <w:rsid w:val="003B67D9"/>
    <w:rsid w:val="003B74FF"/>
    <w:rsid w:val="003C00C4"/>
    <w:rsid w:val="003C1F24"/>
    <w:rsid w:val="003C60BB"/>
    <w:rsid w:val="003D2C46"/>
    <w:rsid w:val="003D4DD0"/>
    <w:rsid w:val="003D7A3C"/>
    <w:rsid w:val="003E02E7"/>
    <w:rsid w:val="003E1FF6"/>
    <w:rsid w:val="003E33E5"/>
    <w:rsid w:val="003E3C53"/>
    <w:rsid w:val="003F1174"/>
    <w:rsid w:val="003F35D1"/>
    <w:rsid w:val="003F468B"/>
    <w:rsid w:val="0040009E"/>
    <w:rsid w:val="00403B12"/>
    <w:rsid w:val="00404301"/>
    <w:rsid w:val="004052B7"/>
    <w:rsid w:val="004101C0"/>
    <w:rsid w:val="00413079"/>
    <w:rsid w:val="00413826"/>
    <w:rsid w:val="0041611C"/>
    <w:rsid w:val="00420571"/>
    <w:rsid w:val="0042112B"/>
    <w:rsid w:val="00422D08"/>
    <w:rsid w:val="0042513A"/>
    <w:rsid w:val="004267CF"/>
    <w:rsid w:val="0042721D"/>
    <w:rsid w:val="0042781B"/>
    <w:rsid w:val="00427C4C"/>
    <w:rsid w:val="0043165C"/>
    <w:rsid w:val="004318D0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7170F"/>
    <w:rsid w:val="00471B1D"/>
    <w:rsid w:val="00471EE1"/>
    <w:rsid w:val="00473DEB"/>
    <w:rsid w:val="004762AA"/>
    <w:rsid w:val="00477AB4"/>
    <w:rsid w:val="004819C4"/>
    <w:rsid w:val="0048569C"/>
    <w:rsid w:val="004868A6"/>
    <w:rsid w:val="004871D6"/>
    <w:rsid w:val="00493A30"/>
    <w:rsid w:val="00496D18"/>
    <w:rsid w:val="004A4145"/>
    <w:rsid w:val="004A5952"/>
    <w:rsid w:val="004B1E3A"/>
    <w:rsid w:val="004B5962"/>
    <w:rsid w:val="004B5EED"/>
    <w:rsid w:val="004B5F2C"/>
    <w:rsid w:val="004C2907"/>
    <w:rsid w:val="004C2F89"/>
    <w:rsid w:val="004C307E"/>
    <w:rsid w:val="004C6101"/>
    <w:rsid w:val="004D0342"/>
    <w:rsid w:val="004D1524"/>
    <w:rsid w:val="004D4103"/>
    <w:rsid w:val="004D6290"/>
    <w:rsid w:val="004E5210"/>
    <w:rsid w:val="004F1FB2"/>
    <w:rsid w:val="004F455F"/>
    <w:rsid w:val="004F5B4B"/>
    <w:rsid w:val="004F668E"/>
    <w:rsid w:val="004F6C4D"/>
    <w:rsid w:val="0050078A"/>
    <w:rsid w:val="00501A0A"/>
    <w:rsid w:val="00501E1F"/>
    <w:rsid w:val="00502A6D"/>
    <w:rsid w:val="00503F63"/>
    <w:rsid w:val="005044CD"/>
    <w:rsid w:val="00505C08"/>
    <w:rsid w:val="0051214E"/>
    <w:rsid w:val="0051228D"/>
    <w:rsid w:val="0051432C"/>
    <w:rsid w:val="0051560E"/>
    <w:rsid w:val="00517F8E"/>
    <w:rsid w:val="00523408"/>
    <w:rsid w:val="00524165"/>
    <w:rsid w:val="00526AAC"/>
    <w:rsid w:val="00527460"/>
    <w:rsid w:val="00527633"/>
    <w:rsid w:val="005309BC"/>
    <w:rsid w:val="00532F0A"/>
    <w:rsid w:val="00532FEF"/>
    <w:rsid w:val="005341C7"/>
    <w:rsid w:val="00534784"/>
    <w:rsid w:val="00536AEA"/>
    <w:rsid w:val="00536FF1"/>
    <w:rsid w:val="00537967"/>
    <w:rsid w:val="00541C80"/>
    <w:rsid w:val="00542D14"/>
    <w:rsid w:val="0054312E"/>
    <w:rsid w:val="00543C00"/>
    <w:rsid w:val="00543F29"/>
    <w:rsid w:val="00545B11"/>
    <w:rsid w:val="00546AD4"/>
    <w:rsid w:val="00550CA2"/>
    <w:rsid w:val="005528A5"/>
    <w:rsid w:val="005539F6"/>
    <w:rsid w:val="00553C2B"/>
    <w:rsid w:val="00554D52"/>
    <w:rsid w:val="00560150"/>
    <w:rsid w:val="00561279"/>
    <w:rsid w:val="005630BD"/>
    <w:rsid w:val="005667C2"/>
    <w:rsid w:val="005674B6"/>
    <w:rsid w:val="00570088"/>
    <w:rsid w:val="00587EF7"/>
    <w:rsid w:val="00592A39"/>
    <w:rsid w:val="00593763"/>
    <w:rsid w:val="00596279"/>
    <w:rsid w:val="005A0DD3"/>
    <w:rsid w:val="005A4A59"/>
    <w:rsid w:val="005A6263"/>
    <w:rsid w:val="005A6C66"/>
    <w:rsid w:val="005A762B"/>
    <w:rsid w:val="005B0329"/>
    <w:rsid w:val="005B2F9C"/>
    <w:rsid w:val="005B5C0F"/>
    <w:rsid w:val="005C06E5"/>
    <w:rsid w:val="005C0C24"/>
    <w:rsid w:val="005D4C2C"/>
    <w:rsid w:val="005D5A87"/>
    <w:rsid w:val="005D5F33"/>
    <w:rsid w:val="005D6F85"/>
    <w:rsid w:val="005E1792"/>
    <w:rsid w:val="005E7EBE"/>
    <w:rsid w:val="005F28DD"/>
    <w:rsid w:val="005F3F2D"/>
    <w:rsid w:val="005F5C6F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125F1"/>
    <w:rsid w:val="0061648F"/>
    <w:rsid w:val="00621E40"/>
    <w:rsid w:val="00626DE5"/>
    <w:rsid w:val="00632AC8"/>
    <w:rsid w:val="006331C3"/>
    <w:rsid w:val="00633302"/>
    <w:rsid w:val="00636C28"/>
    <w:rsid w:val="00637609"/>
    <w:rsid w:val="00637904"/>
    <w:rsid w:val="00644BA1"/>
    <w:rsid w:val="006455FC"/>
    <w:rsid w:val="006471BA"/>
    <w:rsid w:val="00650B0D"/>
    <w:rsid w:val="0065146E"/>
    <w:rsid w:val="00652CAC"/>
    <w:rsid w:val="0065734B"/>
    <w:rsid w:val="0066496C"/>
    <w:rsid w:val="00664B34"/>
    <w:rsid w:val="00667DCD"/>
    <w:rsid w:val="00667F9A"/>
    <w:rsid w:val="00674A24"/>
    <w:rsid w:val="0067602C"/>
    <w:rsid w:val="0067786F"/>
    <w:rsid w:val="00677A58"/>
    <w:rsid w:val="00680806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51A5"/>
    <w:rsid w:val="006967D5"/>
    <w:rsid w:val="006A170F"/>
    <w:rsid w:val="006A1CD6"/>
    <w:rsid w:val="006A38B4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558B"/>
    <w:rsid w:val="006C7C43"/>
    <w:rsid w:val="006C7D64"/>
    <w:rsid w:val="006D0347"/>
    <w:rsid w:val="006D0F97"/>
    <w:rsid w:val="006D1E22"/>
    <w:rsid w:val="006D4BA7"/>
    <w:rsid w:val="006D4EB5"/>
    <w:rsid w:val="006D5CE1"/>
    <w:rsid w:val="006E28A5"/>
    <w:rsid w:val="006E2A93"/>
    <w:rsid w:val="006E3530"/>
    <w:rsid w:val="006E6642"/>
    <w:rsid w:val="006E7B2E"/>
    <w:rsid w:val="006F1D44"/>
    <w:rsid w:val="006F3F89"/>
    <w:rsid w:val="006F7423"/>
    <w:rsid w:val="006F78C6"/>
    <w:rsid w:val="00702063"/>
    <w:rsid w:val="007068EC"/>
    <w:rsid w:val="00706FDF"/>
    <w:rsid w:val="007072B9"/>
    <w:rsid w:val="00707E1C"/>
    <w:rsid w:val="00710607"/>
    <w:rsid w:val="0071274B"/>
    <w:rsid w:val="0071293B"/>
    <w:rsid w:val="00714D82"/>
    <w:rsid w:val="00715AA4"/>
    <w:rsid w:val="0072204A"/>
    <w:rsid w:val="00723400"/>
    <w:rsid w:val="007253DB"/>
    <w:rsid w:val="00725C1E"/>
    <w:rsid w:val="007265DA"/>
    <w:rsid w:val="00726A29"/>
    <w:rsid w:val="00730C7A"/>
    <w:rsid w:val="00732021"/>
    <w:rsid w:val="00733EE8"/>
    <w:rsid w:val="00734000"/>
    <w:rsid w:val="00740CE2"/>
    <w:rsid w:val="00742325"/>
    <w:rsid w:val="00745243"/>
    <w:rsid w:val="007456DC"/>
    <w:rsid w:val="0074594C"/>
    <w:rsid w:val="007479E9"/>
    <w:rsid w:val="00754B86"/>
    <w:rsid w:val="00754CB5"/>
    <w:rsid w:val="007555A1"/>
    <w:rsid w:val="00760D51"/>
    <w:rsid w:val="007622D9"/>
    <w:rsid w:val="00762A24"/>
    <w:rsid w:val="00764682"/>
    <w:rsid w:val="00767EB3"/>
    <w:rsid w:val="00770B39"/>
    <w:rsid w:val="00772D95"/>
    <w:rsid w:val="00772DAC"/>
    <w:rsid w:val="00773787"/>
    <w:rsid w:val="00776A9F"/>
    <w:rsid w:val="00777E40"/>
    <w:rsid w:val="00786DED"/>
    <w:rsid w:val="00790BC1"/>
    <w:rsid w:val="00791033"/>
    <w:rsid w:val="007913E2"/>
    <w:rsid w:val="00791C30"/>
    <w:rsid w:val="00794262"/>
    <w:rsid w:val="00794820"/>
    <w:rsid w:val="00796159"/>
    <w:rsid w:val="0079748F"/>
    <w:rsid w:val="007A096E"/>
    <w:rsid w:val="007A0F31"/>
    <w:rsid w:val="007A32A1"/>
    <w:rsid w:val="007A5C5F"/>
    <w:rsid w:val="007B6464"/>
    <w:rsid w:val="007B7FB3"/>
    <w:rsid w:val="007C0B59"/>
    <w:rsid w:val="007C0F0D"/>
    <w:rsid w:val="007C60BE"/>
    <w:rsid w:val="007C68B6"/>
    <w:rsid w:val="007D07BF"/>
    <w:rsid w:val="007D13EE"/>
    <w:rsid w:val="007D2D3E"/>
    <w:rsid w:val="007D5739"/>
    <w:rsid w:val="007E184F"/>
    <w:rsid w:val="007E40E7"/>
    <w:rsid w:val="007E6264"/>
    <w:rsid w:val="007F0FE5"/>
    <w:rsid w:val="007F5D61"/>
    <w:rsid w:val="008015B0"/>
    <w:rsid w:val="0080217A"/>
    <w:rsid w:val="00805D90"/>
    <w:rsid w:val="008061A4"/>
    <w:rsid w:val="00812420"/>
    <w:rsid w:val="00814BD2"/>
    <w:rsid w:val="00816479"/>
    <w:rsid w:val="0082054F"/>
    <w:rsid w:val="00822555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52A08"/>
    <w:rsid w:val="00853784"/>
    <w:rsid w:val="00853F18"/>
    <w:rsid w:val="00855459"/>
    <w:rsid w:val="00856196"/>
    <w:rsid w:val="00856260"/>
    <w:rsid w:val="00857D71"/>
    <w:rsid w:val="00857E26"/>
    <w:rsid w:val="00861D1C"/>
    <w:rsid w:val="00862117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5C89"/>
    <w:rsid w:val="0087763A"/>
    <w:rsid w:val="008806F8"/>
    <w:rsid w:val="0089098E"/>
    <w:rsid w:val="00890CB0"/>
    <w:rsid w:val="008923C2"/>
    <w:rsid w:val="0089771E"/>
    <w:rsid w:val="00897C89"/>
    <w:rsid w:val="008A2A01"/>
    <w:rsid w:val="008A2C40"/>
    <w:rsid w:val="008A47DC"/>
    <w:rsid w:val="008A50CA"/>
    <w:rsid w:val="008A6856"/>
    <w:rsid w:val="008B2D96"/>
    <w:rsid w:val="008B5550"/>
    <w:rsid w:val="008C283D"/>
    <w:rsid w:val="008C376E"/>
    <w:rsid w:val="008C6991"/>
    <w:rsid w:val="008D0229"/>
    <w:rsid w:val="008D4122"/>
    <w:rsid w:val="008D4870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0A49"/>
    <w:rsid w:val="008F426C"/>
    <w:rsid w:val="008F55A8"/>
    <w:rsid w:val="008F55AC"/>
    <w:rsid w:val="009006A6"/>
    <w:rsid w:val="00903679"/>
    <w:rsid w:val="009036BB"/>
    <w:rsid w:val="00903D3D"/>
    <w:rsid w:val="00907DFD"/>
    <w:rsid w:val="00907E05"/>
    <w:rsid w:val="00910C9D"/>
    <w:rsid w:val="009156D0"/>
    <w:rsid w:val="009177F9"/>
    <w:rsid w:val="009201F9"/>
    <w:rsid w:val="00922EF8"/>
    <w:rsid w:val="009252BB"/>
    <w:rsid w:val="0092635E"/>
    <w:rsid w:val="00927631"/>
    <w:rsid w:val="00930053"/>
    <w:rsid w:val="009312F9"/>
    <w:rsid w:val="00931F42"/>
    <w:rsid w:val="009325AE"/>
    <w:rsid w:val="009361F6"/>
    <w:rsid w:val="00937072"/>
    <w:rsid w:val="00944938"/>
    <w:rsid w:val="00945385"/>
    <w:rsid w:val="00945AB2"/>
    <w:rsid w:val="00945EC8"/>
    <w:rsid w:val="0094796D"/>
    <w:rsid w:val="00950E35"/>
    <w:rsid w:val="0095277D"/>
    <w:rsid w:val="00954F10"/>
    <w:rsid w:val="0095550B"/>
    <w:rsid w:val="009557EA"/>
    <w:rsid w:val="009624EE"/>
    <w:rsid w:val="00962698"/>
    <w:rsid w:val="009643EE"/>
    <w:rsid w:val="00967A48"/>
    <w:rsid w:val="00970CF2"/>
    <w:rsid w:val="009726E1"/>
    <w:rsid w:val="009740E9"/>
    <w:rsid w:val="0097463F"/>
    <w:rsid w:val="00974D40"/>
    <w:rsid w:val="00976186"/>
    <w:rsid w:val="00977D02"/>
    <w:rsid w:val="009806D1"/>
    <w:rsid w:val="00980FD6"/>
    <w:rsid w:val="0098390B"/>
    <w:rsid w:val="009858AD"/>
    <w:rsid w:val="00986781"/>
    <w:rsid w:val="00987E8F"/>
    <w:rsid w:val="00990A6D"/>
    <w:rsid w:val="00991312"/>
    <w:rsid w:val="009916D0"/>
    <w:rsid w:val="0099538A"/>
    <w:rsid w:val="009954B2"/>
    <w:rsid w:val="009A02F0"/>
    <w:rsid w:val="009A2499"/>
    <w:rsid w:val="009A6219"/>
    <w:rsid w:val="009A6305"/>
    <w:rsid w:val="009B059A"/>
    <w:rsid w:val="009B070D"/>
    <w:rsid w:val="009B4EF8"/>
    <w:rsid w:val="009B74A8"/>
    <w:rsid w:val="009C5A12"/>
    <w:rsid w:val="009C7357"/>
    <w:rsid w:val="009C7393"/>
    <w:rsid w:val="009D16A8"/>
    <w:rsid w:val="009D6EAC"/>
    <w:rsid w:val="009E0258"/>
    <w:rsid w:val="009E0E53"/>
    <w:rsid w:val="009E25B7"/>
    <w:rsid w:val="009E4419"/>
    <w:rsid w:val="009E6BDC"/>
    <w:rsid w:val="009F064D"/>
    <w:rsid w:val="009F5155"/>
    <w:rsid w:val="009F597F"/>
    <w:rsid w:val="009F6687"/>
    <w:rsid w:val="009F6A3F"/>
    <w:rsid w:val="009F7239"/>
    <w:rsid w:val="009F7579"/>
    <w:rsid w:val="00A0066D"/>
    <w:rsid w:val="00A00713"/>
    <w:rsid w:val="00A01408"/>
    <w:rsid w:val="00A02A8B"/>
    <w:rsid w:val="00A03523"/>
    <w:rsid w:val="00A03FF9"/>
    <w:rsid w:val="00A04266"/>
    <w:rsid w:val="00A102B2"/>
    <w:rsid w:val="00A1297E"/>
    <w:rsid w:val="00A165DB"/>
    <w:rsid w:val="00A17927"/>
    <w:rsid w:val="00A211A8"/>
    <w:rsid w:val="00A21B32"/>
    <w:rsid w:val="00A25964"/>
    <w:rsid w:val="00A305A8"/>
    <w:rsid w:val="00A30B2C"/>
    <w:rsid w:val="00A31F6B"/>
    <w:rsid w:val="00A41A88"/>
    <w:rsid w:val="00A4281C"/>
    <w:rsid w:val="00A440F4"/>
    <w:rsid w:val="00A44B94"/>
    <w:rsid w:val="00A47FAA"/>
    <w:rsid w:val="00A51D0C"/>
    <w:rsid w:val="00A53412"/>
    <w:rsid w:val="00A56055"/>
    <w:rsid w:val="00A56878"/>
    <w:rsid w:val="00A57C0A"/>
    <w:rsid w:val="00A60505"/>
    <w:rsid w:val="00A63B54"/>
    <w:rsid w:val="00A64771"/>
    <w:rsid w:val="00A648F7"/>
    <w:rsid w:val="00A67218"/>
    <w:rsid w:val="00A67CCA"/>
    <w:rsid w:val="00A7061F"/>
    <w:rsid w:val="00A715B0"/>
    <w:rsid w:val="00A74AA6"/>
    <w:rsid w:val="00A75A01"/>
    <w:rsid w:val="00A75C93"/>
    <w:rsid w:val="00A76496"/>
    <w:rsid w:val="00A827EE"/>
    <w:rsid w:val="00A832F6"/>
    <w:rsid w:val="00A91B80"/>
    <w:rsid w:val="00A935F4"/>
    <w:rsid w:val="00A93994"/>
    <w:rsid w:val="00A951A2"/>
    <w:rsid w:val="00A96406"/>
    <w:rsid w:val="00A965FE"/>
    <w:rsid w:val="00A9759A"/>
    <w:rsid w:val="00AA06A8"/>
    <w:rsid w:val="00AA073C"/>
    <w:rsid w:val="00AA1014"/>
    <w:rsid w:val="00AA2841"/>
    <w:rsid w:val="00AA2865"/>
    <w:rsid w:val="00AB2D15"/>
    <w:rsid w:val="00AB71FF"/>
    <w:rsid w:val="00AC01D2"/>
    <w:rsid w:val="00AC1F70"/>
    <w:rsid w:val="00AC4C6C"/>
    <w:rsid w:val="00AC4E64"/>
    <w:rsid w:val="00AC4F19"/>
    <w:rsid w:val="00AC6D6C"/>
    <w:rsid w:val="00AD0512"/>
    <w:rsid w:val="00AD0EA2"/>
    <w:rsid w:val="00AD212E"/>
    <w:rsid w:val="00AD29E8"/>
    <w:rsid w:val="00AD56C5"/>
    <w:rsid w:val="00AE1711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AF6A8D"/>
    <w:rsid w:val="00B01989"/>
    <w:rsid w:val="00B01DB2"/>
    <w:rsid w:val="00B01EDF"/>
    <w:rsid w:val="00B02D69"/>
    <w:rsid w:val="00B14323"/>
    <w:rsid w:val="00B144B7"/>
    <w:rsid w:val="00B16A91"/>
    <w:rsid w:val="00B17875"/>
    <w:rsid w:val="00B20687"/>
    <w:rsid w:val="00B20F83"/>
    <w:rsid w:val="00B216DD"/>
    <w:rsid w:val="00B21A2F"/>
    <w:rsid w:val="00B238A6"/>
    <w:rsid w:val="00B2516D"/>
    <w:rsid w:val="00B2695E"/>
    <w:rsid w:val="00B309AD"/>
    <w:rsid w:val="00B33E33"/>
    <w:rsid w:val="00B34403"/>
    <w:rsid w:val="00B34A7F"/>
    <w:rsid w:val="00B41912"/>
    <w:rsid w:val="00B41CB6"/>
    <w:rsid w:val="00B41E9C"/>
    <w:rsid w:val="00B447F9"/>
    <w:rsid w:val="00B47D65"/>
    <w:rsid w:val="00B514C3"/>
    <w:rsid w:val="00B52510"/>
    <w:rsid w:val="00B53A0A"/>
    <w:rsid w:val="00B54181"/>
    <w:rsid w:val="00B54773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49FD"/>
    <w:rsid w:val="00B74CE2"/>
    <w:rsid w:val="00B75E2C"/>
    <w:rsid w:val="00B76DEB"/>
    <w:rsid w:val="00B80F92"/>
    <w:rsid w:val="00B81886"/>
    <w:rsid w:val="00B818D2"/>
    <w:rsid w:val="00B8285D"/>
    <w:rsid w:val="00B83609"/>
    <w:rsid w:val="00B87ADA"/>
    <w:rsid w:val="00B90457"/>
    <w:rsid w:val="00B9054E"/>
    <w:rsid w:val="00B91807"/>
    <w:rsid w:val="00B9652F"/>
    <w:rsid w:val="00BA2171"/>
    <w:rsid w:val="00BA4041"/>
    <w:rsid w:val="00BA42AF"/>
    <w:rsid w:val="00BA590A"/>
    <w:rsid w:val="00BA623F"/>
    <w:rsid w:val="00BA7D7E"/>
    <w:rsid w:val="00BB0D72"/>
    <w:rsid w:val="00BB32E1"/>
    <w:rsid w:val="00BB66D0"/>
    <w:rsid w:val="00BB6A74"/>
    <w:rsid w:val="00BC3B17"/>
    <w:rsid w:val="00BC459A"/>
    <w:rsid w:val="00BC52A5"/>
    <w:rsid w:val="00BC54BB"/>
    <w:rsid w:val="00BC61BA"/>
    <w:rsid w:val="00BC6EDA"/>
    <w:rsid w:val="00BD3F83"/>
    <w:rsid w:val="00BE2F0A"/>
    <w:rsid w:val="00BE520C"/>
    <w:rsid w:val="00BE57B1"/>
    <w:rsid w:val="00BE6C62"/>
    <w:rsid w:val="00BE75E3"/>
    <w:rsid w:val="00BE7A52"/>
    <w:rsid w:val="00BF03F8"/>
    <w:rsid w:val="00BF11C0"/>
    <w:rsid w:val="00BF1277"/>
    <w:rsid w:val="00BF19CC"/>
    <w:rsid w:val="00BF3002"/>
    <w:rsid w:val="00BF30BC"/>
    <w:rsid w:val="00BF44F2"/>
    <w:rsid w:val="00BF6268"/>
    <w:rsid w:val="00C00BCC"/>
    <w:rsid w:val="00C0277B"/>
    <w:rsid w:val="00C042CC"/>
    <w:rsid w:val="00C05A08"/>
    <w:rsid w:val="00C05C49"/>
    <w:rsid w:val="00C0664A"/>
    <w:rsid w:val="00C06B52"/>
    <w:rsid w:val="00C071AE"/>
    <w:rsid w:val="00C12B68"/>
    <w:rsid w:val="00C13305"/>
    <w:rsid w:val="00C13D05"/>
    <w:rsid w:val="00C162F3"/>
    <w:rsid w:val="00C164F4"/>
    <w:rsid w:val="00C20107"/>
    <w:rsid w:val="00C21460"/>
    <w:rsid w:val="00C34719"/>
    <w:rsid w:val="00C35DFB"/>
    <w:rsid w:val="00C376B8"/>
    <w:rsid w:val="00C44119"/>
    <w:rsid w:val="00C44182"/>
    <w:rsid w:val="00C45081"/>
    <w:rsid w:val="00C453A7"/>
    <w:rsid w:val="00C45746"/>
    <w:rsid w:val="00C4672E"/>
    <w:rsid w:val="00C5302E"/>
    <w:rsid w:val="00C5316B"/>
    <w:rsid w:val="00C56D89"/>
    <w:rsid w:val="00C57DF4"/>
    <w:rsid w:val="00C612DF"/>
    <w:rsid w:val="00C61FC4"/>
    <w:rsid w:val="00C62861"/>
    <w:rsid w:val="00C638AF"/>
    <w:rsid w:val="00C63B56"/>
    <w:rsid w:val="00C643C1"/>
    <w:rsid w:val="00C643C2"/>
    <w:rsid w:val="00C65019"/>
    <w:rsid w:val="00C65AEF"/>
    <w:rsid w:val="00C65D4A"/>
    <w:rsid w:val="00C65EF3"/>
    <w:rsid w:val="00C7767A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EC"/>
    <w:rsid w:val="00CB5CD9"/>
    <w:rsid w:val="00CC087E"/>
    <w:rsid w:val="00CC23CF"/>
    <w:rsid w:val="00CC4B89"/>
    <w:rsid w:val="00CC62A0"/>
    <w:rsid w:val="00CC6EB5"/>
    <w:rsid w:val="00CD3380"/>
    <w:rsid w:val="00CD4A9C"/>
    <w:rsid w:val="00CD693C"/>
    <w:rsid w:val="00CD6948"/>
    <w:rsid w:val="00CD6C37"/>
    <w:rsid w:val="00CD774F"/>
    <w:rsid w:val="00CE193E"/>
    <w:rsid w:val="00CE2D0E"/>
    <w:rsid w:val="00CE5309"/>
    <w:rsid w:val="00CE77DE"/>
    <w:rsid w:val="00CF2A4C"/>
    <w:rsid w:val="00CF2D14"/>
    <w:rsid w:val="00CF385F"/>
    <w:rsid w:val="00CF4215"/>
    <w:rsid w:val="00CF622A"/>
    <w:rsid w:val="00CF7515"/>
    <w:rsid w:val="00CF7DA4"/>
    <w:rsid w:val="00D008D8"/>
    <w:rsid w:val="00D01BAD"/>
    <w:rsid w:val="00D030EB"/>
    <w:rsid w:val="00D053AA"/>
    <w:rsid w:val="00D05430"/>
    <w:rsid w:val="00D171DC"/>
    <w:rsid w:val="00D204BB"/>
    <w:rsid w:val="00D210C9"/>
    <w:rsid w:val="00D26D37"/>
    <w:rsid w:val="00D31FB4"/>
    <w:rsid w:val="00D337DE"/>
    <w:rsid w:val="00D33E30"/>
    <w:rsid w:val="00D34069"/>
    <w:rsid w:val="00D40AE2"/>
    <w:rsid w:val="00D42057"/>
    <w:rsid w:val="00D42FBF"/>
    <w:rsid w:val="00D44B67"/>
    <w:rsid w:val="00D4774D"/>
    <w:rsid w:val="00D512A7"/>
    <w:rsid w:val="00D52117"/>
    <w:rsid w:val="00D54CDB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6C87"/>
    <w:rsid w:val="00D676C6"/>
    <w:rsid w:val="00D70733"/>
    <w:rsid w:val="00D7142D"/>
    <w:rsid w:val="00D71498"/>
    <w:rsid w:val="00D71AED"/>
    <w:rsid w:val="00D7356B"/>
    <w:rsid w:val="00D75AAC"/>
    <w:rsid w:val="00D76710"/>
    <w:rsid w:val="00D800B4"/>
    <w:rsid w:val="00D824A0"/>
    <w:rsid w:val="00D83BB7"/>
    <w:rsid w:val="00D85145"/>
    <w:rsid w:val="00D9220A"/>
    <w:rsid w:val="00D94222"/>
    <w:rsid w:val="00D94373"/>
    <w:rsid w:val="00D949E7"/>
    <w:rsid w:val="00D94BAF"/>
    <w:rsid w:val="00D95761"/>
    <w:rsid w:val="00D96ED0"/>
    <w:rsid w:val="00DA4262"/>
    <w:rsid w:val="00DB0B0A"/>
    <w:rsid w:val="00DB1620"/>
    <w:rsid w:val="00DB29CD"/>
    <w:rsid w:val="00DB2F7A"/>
    <w:rsid w:val="00DB5E28"/>
    <w:rsid w:val="00DC15FB"/>
    <w:rsid w:val="00DC5BA8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4676"/>
    <w:rsid w:val="00DF689D"/>
    <w:rsid w:val="00DF6C9A"/>
    <w:rsid w:val="00DF7C6B"/>
    <w:rsid w:val="00E01C4D"/>
    <w:rsid w:val="00E02B15"/>
    <w:rsid w:val="00E033B7"/>
    <w:rsid w:val="00E07A2C"/>
    <w:rsid w:val="00E10E5D"/>
    <w:rsid w:val="00E14CA6"/>
    <w:rsid w:val="00E15553"/>
    <w:rsid w:val="00E178DF"/>
    <w:rsid w:val="00E21206"/>
    <w:rsid w:val="00E23DEA"/>
    <w:rsid w:val="00E307BD"/>
    <w:rsid w:val="00E31175"/>
    <w:rsid w:val="00E3337E"/>
    <w:rsid w:val="00E33692"/>
    <w:rsid w:val="00E3370D"/>
    <w:rsid w:val="00E36307"/>
    <w:rsid w:val="00E41105"/>
    <w:rsid w:val="00E41A6A"/>
    <w:rsid w:val="00E4614E"/>
    <w:rsid w:val="00E51AFB"/>
    <w:rsid w:val="00E52CDD"/>
    <w:rsid w:val="00E532C9"/>
    <w:rsid w:val="00E57C11"/>
    <w:rsid w:val="00E6047B"/>
    <w:rsid w:val="00E615ED"/>
    <w:rsid w:val="00E61DF0"/>
    <w:rsid w:val="00E657EC"/>
    <w:rsid w:val="00E66A2A"/>
    <w:rsid w:val="00E67790"/>
    <w:rsid w:val="00E67BEE"/>
    <w:rsid w:val="00E71BDF"/>
    <w:rsid w:val="00E721AC"/>
    <w:rsid w:val="00E734B4"/>
    <w:rsid w:val="00E7768D"/>
    <w:rsid w:val="00E80E50"/>
    <w:rsid w:val="00E839B3"/>
    <w:rsid w:val="00E851B0"/>
    <w:rsid w:val="00E85647"/>
    <w:rsid w:val="00E85D39"/>
    <w:rsid w:val="00E8626A"/>
    <w:rsid w:val="00E9011A"/>
    <w:rsid w:val="00E93562"/>
    <w:rsid w:val="00E941F7"/>
    <w:rsid w:val="00E95F8B"/>
    <w:rsid w:val="00E97517"/>
    <w:rsid w:val="00E9755E"/>
    <w:rsid w:val="00E97DD8"/>
    <w:rsid w:val="00EA1DB8"/>
    <w:rsid w:val="00EA5F26"/>
    <w:rsid w:val="00EB00BF"/>
    <w:rsid w:val="00EB2DE0"/>
    <w:rsid w:val="00EB525D"/>
    <w:rsid w:val="00EC14C9"/>
    <w:rsid w:val="00EC2DA7"/>
    <w:rsid w:val="00EC3464"/>
    <w:rsid w:val="00EC46F6"/>
    <w:rsid w:val="00ED0F72"/>
    <w:rsid w:val="00ED21E3"/>
    <w:rsid w:val="00ED2BF2"/>
    <w:rsid w:val="00ED3C25"/>
    <w:rsid w:val="00ED3D25"/>
    <w:rsid w:val="00EE1A4F"/>
    <w:rsid w:val="00EE624F"/>
    <w:rsid w:val="00EF488C"/>
    <w:rsid w:val="00EF49A2"/>
    <w:rsid w:val="00EF67BC"/>
    <w:rsid w:val="00F01693"/>
    <w:rsid w:val="00F01E02"/>
    <w:rsid w:val="00F03307"/>
    <w:rsid w:val="00F0365B"/>
    <w:rsid w:val="00F03C28"/>
    <w:rsid w:val="00F04337"/>
    <w:rsid w:val="00F067DF"/>
    <w:rsid w:val="00F1528B"/>
    <w:rsid w:val="00F159DB"/>
    <w:rsid w:val="00F20502"/>
    <w:rsid w:val="00F2267D"/>
    <w:rsid w:val="00F232C5"/>
    <w:rsid w:val="00F24436"/>
    <w:rsid w:val="00F26BE9"/>
    <w:rsid w:val="00F3008D"/>
    <w:rsid w:val="00F32D1C"/>
    <w:rsid w:val="00F36D3C"/>
    <w:rsid w:val="00F37985"/>
    <w:rsid w:val="00F379D9"/>
    <w:rsid w:val="00F4313E"/>
    <w:rsid w:val="00F47502"/>
    <w:rsid w:val="00F47748"/>
    <w:rsid w:val="00F47968"/>
    <w:rsid w:val="00F51EA7"/>
    <w:rsid w:val="00F526E7"/>
    <w:rsid w:val="00F53DD9"/>
    <w:rsid w:val="00F54CB0"/>
    <w:rsid w:val="00F55F1C"/>
    <w:rsid w:val="00F637C4"/>
    <w:rsid w:val="00F647DC"/>
    <w:rsid w:val="00F64D8F"/>
    <w:rsid w:val="00F652E3"/>
    <w:rsid w:val="00F65BE2"/>
    <w:rsid w:val="00F70E08"/>
    <w:rsid w:val="00F72613"/>
    <w:rsid w:val="00F73930"/>
    <w:rsid w:val="00F803DF"/>
    <w:rsid w:val="00F844BE"/>
    <w:rsid w:val="00F85A62"/>
    <w:rsid w:val="00F91052"/>
    <w:rsid w:val="00F9145E"/>
    <w:rsid w:val="00F91FFC"/>
    <w:rsid w:val="00F94574"/>
    <w:rsid w:val="00F945B0"/>
    <w:rsid w:val="00F953FC"/>
    <w:rsid w:val="00F959D7"/>
    <w:rsid w:val="00F96AC7"/>
    <w:rsid w:val="00F97774"/>
    <w:rsid w:val="00FA2E59"/>
    <w:rsid w:val="00FA3B74"/>
    <w:rsid w:val="00FA53F6"/>
    <w:rsid w:val="00FA7CC0"/>
    <w:rsid w:val="00FB29DD"/>
    <w:rsid w:val="00FB6847"/>
    <w:rsid w:val="00FB7A7E"/>
    <w:rsid w:val="00FC12A5"/>
    <w:rsid w:val="00FC1528"/>
    <w:rsid w:val="00FC20E2"/>
    <w:rsid w:val="00FC3FDF"/>
    <w:rsid w:val="00FC5B4B"/>
    <w:rsid w:val="00FC5F7C"/>
    <w:rsid w:val="00FC7922"/>
    <w:rsid w:val="00FD1381"/>
    <w:rsid w:val="00FD18F3"/>
    <w:rsid w:val="00FD2E9F"/>
    <w:rsid w:val="00FD437E"/>
    <w:rsid w:val="00FD5A91"/>
    <w:rsid w:val="00FE018B"/>
    <w:rsid w:val="00FE109A"/>
    <w:rsid w:val="00FE1579"/>
    <w:rsid w:val="00FE2207"/>
    <w:rsid w:val="00FE3FF0"/>
    <w:rsid w:val="00FE49A6"/>
    <w:rsid w:val="00FE6E28"/>
    <w:rsid w:val="00FE7086"/>
    <w:rsid w:val="00FF1AB8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2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ex_\OneDrive\Documents\Alex%20Grad%20School\ECE535%20Satellite%20Communications\Homework\Module%206%20-%20AntennaPhase\HomeworkQuestion517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lex_\OneDrive\Documents\Alex%20Grad%20School\ECE535%20Satellite%20Communications\Homework\Module%206%20-%20AntennaPhase\HomeworkQuestion517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olarization Chart with </a:t>
            </a:r>
            <a:r>
              <a:rPr lang="el-GR"/>
              <a:t>δ</a:t>
            </a:r>
            <a:r>
              <a:rPr lang="en-US"/>
              <a:t> = -45°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95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xVal>
            <c:numRef>
              <c:f>'5.7'!$J$9:$J$64</c:f>
              <c:numCache>
                <c:formatCode>General</c:formatCode>
                <c:ptCount val="56"/>
                <c:pt idx="0">
                  <c:v>1.83772268236293E-16</c:v>
                </c:pt>
                <c:pt idx="1">
                  <c:v>0.29950024994048491</c:v>
                </c:pt>
                <c:pt idx="2">
                  <c:v>0.59600799238518432</c:v>
                </c:pt>
                <c:pt idx="3">
                  <c:v>0.88656061998401969</c:v>
                </c:pt>
                <c:pt idx="4">
                  <c:v>1.1682550269259526</c:v>
                </c:pt>
                <c:pt idx="5">
                  <c:v>1.4382766158126103</c:v>
                </c:pt>
                <c:pt idx="6">
                  <c:v>1.6939274201851071</c:v>
                </c:pt>
                <c:pt idx="7">
                  <c:v>1.9326530617130744</c:v>
                </c:pt>
                <c:pt idx="8">
                  <c:v>2.1520682726985689</c:v>
                </c:pt>
                <c:pt idx="9">
                  <c:v>2.3499807288824508</c:v>
                </c:pt>
                <c:pt idx="10">
                  <c:v>2.5244129544236902</c:v>
                </c:pt>
                <c:pt idx="11">
                  <c:v>2.6736220801843067</c:v>
                </c:pt>
                <c:pt idx="12">
                  <c:v>2.7961172579016793</c:v>
                </c:pt>
                <c:pt idx="13">
                  <c:v>2.8906745562515792</c:v>
                </c:pt>
                <c:pt idx="14">
                  <c:v>2.9563491899653807</c:v>
                </c:pt>
                <c:pt idx="15">
                  <c:v>2.9924849598121632</c:v>
                </c:pt>
                <c:pt idx="16">
                  <c:v>2.9987208091245154</c:v>
                </c:pt>
                <c:pt idx="17">
                  <c:v>2.9749944313574055</c:v>
                </c:pt>
                <c:pt idx="18">
                  <c:v>2.9215428926345854</c:v>
                </c:pt>
                <c:pt idx="19">
                  <c:v>2.8389002630622429</c:v>
                </c:pt>
                <c:pt idx="20">
                  <c:v>2.7278922804770445</c:v>
                </c:pt>
                <c:pt idx="21">
                  <c:v>2.589628099946621</c:v>
                </c:pt>
                <c:pt idx="22">
                  <c:v>2.4254892114587698</c:v>
                </c:pt>
                <c:pt idx="23">
                  <c:v>2.2371156365301599</c:v>
                </c:pt>
                <c:pt idx="24">
                  <c:v>2.0263895416534523</c:v>
                </c:pt>
                <c:pt idx="25">
                  <c:v>1.7954164323118686</c:v>
                </c:pt>
                <c:pt idx="26">
                  <c:v>1.5465041154643919</c:v>
                </c:pt>
                <c:pt idx="27">
                  <c:v>1.2821396407014884</c:v>
                </c:pt>
                <c:pt idx="28">
                  <c:v>1.0049644504677131</c:v>
                </c:pt>
                <c:pt idx="29">
                  <c:v>0.71774798764194514</c:v>
                </c:pt>
                <c:pt idx="30">
                  <c:v>0.4233600241795995</c:v>
                </c:pt>
                <c:pt idx="31">
                  <c:v>0.12474198729986929</c:v>
                </c:pt>
                <c:pt idx="32">
                  <c:v>-0.17512243028274244</c:v>
                </c:pt>
                <c:pt idx="33">
                  <c:v>-0.47323708242974816</c:v>
                </c:pt>
                <c:pt idx="34">
                  <c:v>-0.76662330608049722</c:v>
                </c:pt>
                <c:pt idx="35">
                  <c:v>-1.0523496830688628</c:v>
                </c:pt>
                <c:pt idx="36">
                  <c:v>-1.3275613298845599</c:v>
                </c:pt>
                <c:pt idx="37">
                  <c:v>-1.5895084227254825</c:v>
                </c:pt>
                <c:pt idx="38">
                  <c:v>-1.83557367282816</c:v>
                </c:pt>
                <c:pt idx="39">
                  <c:v>-2.0632984775519243</c:v>
                </c:pt>
                <c:pt idx="40">
                  <c:v>-2.2704074859237875</c:v>
                </c:pt>
                <c:pt idx="41">
                  <c:v>-2.4548313331932343</c:v>
                </c:pt>
                <c:pt idx="42">
                  <c:v>-2.6147273172407663</c:v>
                </c:pt>
                <c:pt idx="43">
                  <c:v>-2.748497810248367</c:v>
                </c:pt>
                <c:pt idx="44">
                  <c:v>-2.8548062216685492</c:v>
                </c:pt>
                <c:pt idx="45">
                  <c:v>-2.9325903529952924</c:v>
                </c:pt>
                <c:pt idx="46">
                  <c:v>-2.9810730109003938</c:v>
                </c:pt>
                <c:pt idx="47">
                  <c:v>-2.9997697726923027</c:v>
                </c:pt>
                <c:pt idx="48">
                  <c:v>-2.9884938265075212</c:v>
                </c:pt>
                <c:pt idx="49">
                  <c:v>-2.9473578378729965</c:v>
                </c:pt>
                <c:pt idx="50">
                  <c:v>-2.8767728239894135</c:v>
                </c:pt>
                <c:pt idx="51">
                  <c:v>-2.7774440469831942</c:v>
                </c:pt>
                <c:pt idx="52">
                  <c:v>-2.6503639671604562</c:v>
                </c:pt>
                <c:pt idx="53">
                  <c:v>-2.4968023266716992</c:v>
                </c:pt>
                <c:pt idx="54">
                  <c:v>-2.318293462667957</c:v>
                </c:pt>
                <c:pt idx="55">
                  <c:v>-2.1166209767111699</c:v>
                </c:pt>
              </c:numCache>
            </c:numRef>
          </c:xVal>
          <c:yVal>
            <c:numRef>
              <c:f>'5.7'!$K$9:$K$64</c:f>
              <c:numCache>
                <c:formatCode>General</c:formatCode>
                <c:ptCount val="56"/>
                <c:pt idx="0">
                  <c:v>-0.70710678118654746</c:v>
                </c:pt>
                <c:pt idx="1">
                  <c:v>-0.63298130667695807</c:v>
                </c:pt>
                <c:pt idx="2">
                  <c:v>-0.55253129218685393</c:v>
                </c:pt>
                <c:pt idx="3">
                  <c:v>-0.46656056766778098</c:v>
                </c:pt>
                <c:pt idx="4">
                  <c:v>-0.37592812418099064</c:v>
                </c:pt>
                <c:pt idx="5">
                  <c:v>-0.28153953114270019</c:v>
                </c:pt>
                <c:pt idx="6">
                  <c:v>-0.18433788817382768</c:v>
                </c:pt>
                <c:pt idx="7">
                  <c:v>-8.5294401960326949E-2</c:v>
                </c:pt>
                <c:pt idx="8">
                  <c:v>1.4601317722980631E-2</c:v>
                </c:pt>
                <c:pt idx="9">
                  <c:v>0.11435114586615434</c:v>
                </c:pt>
                <c:pt idx="10">
                  <c:v>0.2129584151592967</c:v>
                </c:pt>
                <c:pt idx="11">
                  <c:v>0.30943787436286002</c:v>
                </c:pt>
                <c:pt idx="12">
                  <c:v>0.4028255326123516</c:v>
                </c:pt>
                <c:pt idx="13">
                  <c:v>0.49218829129639824</c:v>
                </c:pt>
                <c:pt idx="14">
                  <c:v>0.57663326726962938</c:v>
                </c:pt>
                <c:pt idx="15">
                  <c:v>0.65531671424591842</c:v>
                </c:pt>
                <c:pt idx="16">
                  <c:v>0.72745245323236785</c:v>
                </c:pt>
                <c:pt idx="17">
                  <c:v>0.79231972776992998</c:v>
                </c:pt>
                <c:pt idx="18">
                  <c:v>0.84927040549369581</c:v>
                </c:pt>
                <c:pt idx="19">
                  <c:v>0.89773545405724053</c:v>
                </c:pt>
                <c:pt idx="20">
                  <c:v>0.93723062671573232</c:v>
                </c:pt>
                <c:pt idx="21">
                  <c:v>0.9673613007593358</c:v>
                </c:pt>
                <c:pt idx="22">
                  <c:v>0.98782642045288405</c:v>
                </c:pt>
                <c:pt idx="23">
                  <c:v>0.99842150508526817</c:v>
                </c:pt>
                <c:pt idx="24">
                  <c:v>0.99904069207311086</c:v>
                </c:pt>
                <c:pt idx="25">
                  <c:v>0.98967779470470552</c:v>
                </c:pt>
                <c:pt idx="26">
                  <c:v>0.97042636395559478</c:v>
                </c:pt>
                <c:pt idx="27">
                  <c:v>0.94147875375814694</c:v>
                </c:pt>
                <c:pt idx="28">
                  <c:v>0.90312419906464703</c:v>
                </c:pt>
                <c:pt idx="29">
                  <c:v>0.85574592590726251</c:v>
                </c:pt>
                <c:pt idx="30">
                  <c:v>0.79981732233020697</c:v>
                </c:pt>
                <c:pt idx="31">
                  <c:v>0.73589720845288398</c:v>
                </c:pt>
                <c:pt idx="32">
                  <c:v>0.66462425292397542</c:v>
                </c:pt>
                <c:pt idx="33">
                  <c:v>0.58671059155541916</c:v>
                </c:pt>
                <c:pt idx="34">
                  <c:v>0.50293471189677774</c:v>
                </c:pt>
                <c:pt idx="35">
                  <c:v>0.41413367484497632</c:v>
                </c:pt>
                <c:pt idx="36">
                  <c:v>0.32119475100851635</c:v>
                </c:pt>
                <c:pt idx="37">
                  <c:v>0.22504655539284779</c:v>
                </c:pt>
                <c:pt idx="38">
                  <c:v>0.12664976898619465</c:v>
                </c:pt>
                <c:pt idx="39">
                  <c:v>2.6987539952679017E-2</c:v>
                </c:pt>
                <c:pt idx="40">
                  <c:v>-7.2944339659149135E-2</c:v>
                </c:pt>
                <c:pt idx="41">
                  <c:v>-0.172147383541296</c:v>
                </c:pt>
                <c:pt idx="42">
                  <c:v>-0.26963038767145758</c:v>
                </c:pt>
                <c:pt idx="43">
                  <c:v>-0.36441933409596228</c:v>
                </c:pt>
                <c:pt idx="44">
                  <c:v>-0.45556712299519631</c:v>
                </c:pt>
                <c:pt idx="45">
                  <c:v>-0.5421630357919317</c:v>
                </c:pt>
                <c:pt idx="46">
                  <c:v>-0.62334183475030647</c:v>
                </c:pt>
                <c:pt idx="47">
                  <c:v>-0.69829240814527194</c:v>
                </c:pt>
                <c:pt idx="48">
                  <c:v>-0.76626587462283091</c:v>
                </c:pt>
                <c:pt idx="49">
                  <c:v>-0.82658306577498064</c:v>
                </c:pt>
                <c:pt idx="50">
                  <c:v>-0.8786413121659411</c:v>
                </c:pt>
                <c:pt idx="51">
                  <c:v>-0.92192046500594249</c:v>
                </c:pt>
                <c:pt idx="52">
                  <c:v>-0.9559880933059931</c:v>
                </c:pt>
                <c:pt idx="53">
                  <c:v>-0.98050380458537967</c:v>
                </c:pt>
                <c:pt idx="54">
                  <c:v>-0.99522264596081522</c:v>
                </c:pt>
                <c:pt idx="55">
                  <c:v>-0.9999975516346786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261E-40DE-8E4B-C806B619E9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097743"/>
        <c:axId val="737797407"/>
      </c:scatterChart>
      <c:valAx>
        <c:axId val="7360977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(w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797407"/>
        <c:crosses val="autoZero"/>
        <c:crossBetween val="midCat"/>
      </c:valAx>
      <c:valAx>
        <c:axId val="7377974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y(wt-(-45)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0977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olarization Chart with </a:t>
            </a:r>
            <a:r>
              <a:rPr lang="el-GR"/>
              <a:t>δ</a:t>
            </a:r>
            <a:r>
              <a:rPr lang="en-US"/>
              <a:t> = 20°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95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xVal>
            <c:numRef>
              <c:f>'5.9'!$J$9:$J$64</c:f>
              <c:numCache>
                <c:formatCode>General</c:formatCode>
                <c:ptCount val="56"/>
                <c:pt idx="0">
                  <c:v>6.1257422745431001E-17</c:v>
                </c:pt>
                <c:pt idx="1">
                  <c:v>9.9833416646828307E-2</c:v>
                </c:pt>
                <c:pt idx="2">
                  <c:v>0.19866933079506144</c:v>
                </c:pt>
                <c:pt idx="3">
                  <c:v>0.29552020666133988</c:v>
                </c:pt>
                <c:pt idx="4">
                  <c:v>0.38941834230865086</c:v>
                </c:pt>
                <c:pt idx="5">
                  <c:v>0.47942553860420345</c:v>
                </c:pt>
                <c:pt idx="6">
                  <c:v>0.5646424733950357</c:v>
                </c:pt>
                <c:pt idx="7">
                  <c:v>0.64421768723769146</c:v>
                </c:pt>
                <c:pt idx="8">
                  <c:v>0.71735609089952301</c:v>
                </c:pt>
                <c:pt idx="9">
                  <c:v>0.78332690962748364</c:v>
                </c:pt>
                <c:pt idx="10">
                  <c:v>0.84147098480789673</c:v>
                </c:pt>
                <c:pt idx="11">
                  <c:v>0.89120736006143553</c:v>
                </c:pt>
                <c:pt idx="12">
                  <c:v>0.93203908596722651</c:v>
                </c:pt>
                <c:pt idx="13">
                  <c:v>0.96355818541719307</c:v>
                </c:pt>
                <c:pt idx="14">
                  <c:v>0.98544972998846025</c:v>
                </c:pt>
                <c:pt idx="15">
                  <c:v>0.99749498660405445</c:v>
                </c:pt>
                <c:pt idx="16">
                  <c:v>0.99957360304150511</c:v>
                </c:pt>
                <c:pt idx="17">
                  <c:v>0.99166481045246857</c:v>
                </c:pt>
                <c:pt idx="18">
                  <c:v>0.97384763087819515</c:v>
                </c:pt>
                <c:pt idx="19">
                  <c:v>0.94630008768741436</c:v>
                </c:pt>
                <c:pt idx="20">
                  <c:v>0.90929742682568149</c:v>
                </c:pt>
                <c:pt idx="21">
                  <c:v>0.8632093666488736</c:v>
                </c:pt>
                <c:pt idx="22">
                  <c:v>0.80849640381958998</c:v>
                </c:pt>
                <c:pt idx="23">
                  <c:v>0.74570521217671992</c:v>
                </c:pt>
                <c:pt idx="24">
                  <c:v>0.67546318055115073</c:v>
                </c:pt>
                <c:pt idx="25">
                  <c:v>0.59847214410395622</c:v>
                </c:pt>
                <c:pt idx="26">
                  <c:v>0.51550137182146394</c:v>
                </c:pt>
                <c:pt idx="27">
                  <c:v>0.4273798802338295</c:v>
                </c:pt>
                <c:pt idx="28">
                  <c:v>0.33498815015590439</c:v>
                </c:pt>
                <c:pt idx="29">
                  <c:v>0.2392493292139817</c:v>
                </c:pt>
                <c:pt idx="30">
                  <c:v>0.14112000805986649</c:v>
                </c:pt>
                <c:pt idx="31">
                  <c:v>4.1580662433289763E-2</c:v>
                </c:pt>
                <c:pt idx="32">
                  <c:v>-5.8374143427580814E-2</c:v>
                </c:pt>
                <c:pt idx="33">
                  <c:v>-0.15774569414324938</c:v>
                </c:pt>
                <c:pt idx="34">
                  <c:v>-0.25554110202683239</c:v>
                </c:pt>
                <c:pt idx="35">
                  <c:v>-0.35078322768962095</c:v>
                </c:pt>
                <c:pt idx="36">
                  <c:v>-0.44252044329485329</c:v>
                </c:pt>
                <c:pt idx="37">
                  <c:v>-0.52983614090849418</c:v>
                </c:pt>
                <c:pt idx="38">
                  <c:v>-0.61185789094272003</c:v>
                </c:pt>
                <c:pt idx="39">
                  <c:v>-0.68776615918397477</c:v>
                </c:pt>
                <c:pt idx="40">
                  <c:v>-0.7568024953079292</c:v>
                </c:pt>
                <c:pt idx="41">
                  <c:v>-0.81827711106441137</c:v>
                </c:pt>
                <c:pt idx="42">
                  <c:v>-0.87157577241358886</c:v>
                </c:pt>
                <c:pt idx="43">
                  <c:v>-0.91616593674945568</c:v>
                </c:pt>
                <c:pt idx="44">
                  <c:v>-0.95160207388951645</c:v>
                </c:pt>
                <c:pt idx="45">
                  <c:v>-0.97753011766509745</c:v>
                </c:pt>
                <c:pt idx="46">
                  <c:v>-0.99369100363346463</c:v>
                </c:pt>
                <c:pt idx="47">
                  <c:v>-0.99992325756410094</c:v>
                </c:pt>
                <c:pt idx="48">
                  <c:v>-0.99616460883584046</c:v>
                </c:pt>
                <c:pt idx="49">
                  <c:v>-0.98245261262433214</c:v>
                </c:pt>
                <c:pt idx="50">
                  <c:v>-0.95892427466313779</c:v>
                </c:pt>
                <c:pt idx="51">
                  <c:v>-0.92581468232773145</c:v>
                </c:pt>
                <c:pt idx="52">
                  <c:v>-0.88345465572015214</c:v>
                </c:pt>
                <c:pt idx="53">
                  <c:v>-0.8322674422238997</c:v>
                </c:pt>
                <c:pt idx="54">
                  <c:v>-0.7727644875559857</c:v>
                </c:pt>
                <c:pt idx="55">
                  <c:v>-0.70554032557038993</c:v>
                </c:pt>
              </c:numCache>
            </c:numRef>
          </c:xVal>
          <c:yVal>
            <c:numRef>
              <c:f>'5.9'!$K$9:$K$64</c:f>
              <c:numCache>
                <c:formatCode>General</c:formatCode>
                <c:ptCount val="56"/>
                <c:pt idx="0">
                  <c:v>1.7101007166283442</c:v>
                </c:pt>
                <c:pt idx="1">
                  <c:v>2.1706209607444871</c:v>
                </c:pt>
                <c:pt idx="2">
                  <c:v>2.6094530777327654</c:v>
                </c:pt>
                <c:pt idx="3">
                  <c:v>3.0222124021388437</c:v>
                </c:pt>
                <c:pt idx="4">
                  <c:v>3.4047747792333487</c:v>
                </c:pt>
                <c:pt idx="5">
                  <c:v>3.7533177722026618</c:v>
                </c:pt>
                <c:pt idx="6">
                  <c:v>4.0643588546740279</c:v>
                </c:pt>
                <c:pt idx="7">
                  <c:v>4.3347902069679076</c:v>
                </c:pt>
                <c:pt idx="8">
                  <c:v>4.5619097684048979</c:v>
                </c:pt>
                <c:pt idx="9">
                  <c:v>4.7434482354028678</c:v>
                </c:pt>
                <c:pt idx="10">
                  <c:v>4.8775917356082106</c:v>
                </c:pt>
                <c:pt idx="11">
                  <c:v>4.9629999515088219</c:v>
                </c:pt>
                <c:pt idx="12">
                  <c:v>4.9988195124436245</c:v>
                </c:pt>
                <c:pt idx="13">
                  <c:v>4.984692521200131</c:v>
                </c:pt>
                <c:pt idx="14">
                  <c:v>4.9207601300050836</c:v>
                </c:pt>
                <c:pt idx="15">
                  <c:v>4.8076611301780643</c:v>
                </c:pt>
                <c:pt idx="16">
                  <c:v>4.6465255695397865</c:v>
                </c:pt>
                <c:pt idx="17">
                  <c:v>4.4389634613478126</c:v>
                </c:pt>
                <c:pt idx="18">
                  <c:v>4.1870486975762864</c:v>
                </c:pt>
                <c:pt idx="19">
                  <c:v>3.8932983272728623</c:v>
                </c:pt>
                <c:pt idx="20">
                  <c:v>3.5606474070366505</c:v>
                </c:pt>
                <c:pt idx="21">
                  <c:v>3.1924196749028759</c:v>
                </c:pt>
                <c:pt idx="22">
                  <c:v>2.7922943406511154</c:v>
                </c:pt>
                <c:pt idx="23">
                  <c:v>2.3642693243573598</c:v>
                </c:pt>
                <c:pt idx="24">
                  <c:v>1.9126213104981593</c:v>
                </c:pt>
                <c:pt idx="25">
                  <c:v>1.4418630167330084</c:v>
                </c:pt>
                <c:pt idx="26">
                  <c:v>0.95669810432120705</c:v>
                </c:pt>
                <c:pt idx="27">
                  <c:v>0.46197418069337604</c:v>
                </c:pt>
                <c:pt idx="28">
                  <c:v>-3.7365636239582105E-2</c:v>
                </c:pt>
                <c:pt idx="29">
                  <c:v>-0.53633210808667153</c:v>
                </c:pt>
                <c:pt idx="30">
                  <c:v>-1.0299397267975827</c:v>
                </c:pt>
                <c:pt idx="31">
                  <c:v>-1.5132565282111421</c:v>
                </c:pt>
                <c:pt idx="32">
                  <c:v>-1.9814533706109185</c:v>
                </c:pt>
                <c:pt idx="33">
                  <c:v>-2.429852185912952</c:v>
                </c:pt>
                <c:pt idx="34">
                  <c:v>-2.8539727213756887</c:v>
                </c:pt>
                <c:pt idx="35">
                  <c:v>-3.2495773048043937</c:v>
                </c:pt>
                <c:pt idx="36">
                  <c:v>-3.6127131859709358</c:v>
                </c:pt>
                <c:pt idx="37">
                  <c:v>-3.9397520311874628</c:v>
                </c:pt>
                <c:pt idx="38">
                  <c:v>-4.2274261764172394</c:v>
                </c:pt>
                <c:pt idx="39">
                  <c:v>-4.4728612766935605</c:v>
                </c:pt>
                <c:pt idx="40">
                  <c:v>-4.6736050256245223</c:v>
                </c:pt>
                <c:pt idx="41">
                  <c:v>-4.8276516580278663</c:v>
                </c:pt>
                <c:pt idx="42">
                  <c:v>-4.933461990873667</c:v>
                </c:pt>
                <c:pt idx="43">
                  <c:v>-4.9899788022923737</c:v>
                </c:pt>
                <c:pt idx="44">
                  <c:v>-4.9966373949862657</c:v>
                </c:pt>
                <c:pt idx="45">
                  <c:v>-4.9533712384981818</c:v>
                </c:pt>
                <c:pt idx="46">
                  <c:v>-4.8606126339618632</c:v>
                </c:pt>
                <c:pt idx="47">
                  <c:v>-4.719288394691918</c:v>
                </c:pt>
                <c:pt idx="48">
                  <c:v>-4.5308105857715484</c:v>
                </c:pt>
                <c:pt idx="49">
                  <c:v>-4.2970624151650068</c:v>
                </c:pt>
                <c:pt idx="50">
                  <c:v>-4.0203794173261223</c:v>
                </c:pt>
                <c:pt idx="51">
                  <c:v>-3.7035261173100604</c:v>
                </c:pt>
                <c:pt idx="52">
                  <c:v>-3.3496684085528061</c:v>
                </c:pt>
                <c:pt idx="53">
                  <c:v>-2.9623419203104575</c:v>
                </c:pt>
                <c:pt idx="54">
                  <c:v>-2.545416690820411</c:v>
                </c:pt>
                <c:pt idx="55">
                  <c:v>-2.103058499158582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7A8-4058-A10F-A8BAD9EA35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097743"/>
        <c:axId val="737797407"/>
      </c:scatterChart>
      <c:valAx>
        <c:axId val="7360977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(wt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797407"/>
        <c:crosses val="autoZero"/>
        <c:crossBetween val="midCat"/>
      </c:valAx>
      <c:valAx>
        <c:axId val="7377974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y(wt-(20)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09774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5</TotalTime>
  <Pages>13</Pages>
  <Words>1176</Words>
  <Characters>670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826</cp:revision>
  <dcterms:created xsi:type="dcterms:W3CDTF">2023-08-28T21:11:00Z</dcterms:created>
  <dcterms:modified xsi:type="dcterms:W3CDTF">2023-09-15T20:36:00Z</dcterms:modified>
</cp:coreProperties>
</file>